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A6B70F" w14:textId="77F3A79A" w:rsidR="00A10D4B" w:rsidRDefault="00A10D4B" w:rsidP="00A10D4B">
      <w:pPr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Project </w:t>
      </w:r>
      <w:r w:rsidR="0003732E">
        <w:rPr>
          <w:sz w:val="40"/>
          <w:szCs w:val="40"/>
        </w:rPr>
        <w:t>4</w:t>
      </w:r>
    </w:p>
    <w:p w14:paraId="1AA203DE" w14:textId="77777777" w:rsidR="00A10D4B" w:rsidRDefault="00A10D4B" w:rsidP="00A10D4B">
      <w:pPr>
        <w:jc w:val="center"/>
        <w:rPr>
          <w:sz w:val="40"/>
          <w:szCs w:val="40"/>
        </w:rPr>
      </w:pPr>
    </w:p>
    <w:p w14:paraId="79C98B98" w14:textId="6121DE98" w:rsidR="00A10D4B" w:rsidRDefault="0003732E" w:rsidP="00A10D4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asing News using Prediction model with the help of Logistic Regression</w:t>
      </w:r>
    </w:p>
    <w:p w14:paraId="1064ABC6" w14:textId="77777777" w:rsidR="00A10D4B" w:rsidRDefault="00A10D4B" w:rsidP="00A10D4B">
      <w:pPr>
        <w:jc w:val="center"/>
        <w:rPr>
          <w:b/>
          <w:sz w:val="28"/>
          <w:szCs w:val="28"/>
        </w:rPr>
      </w:pPr>
    </w:p>
    <w:p w14:paraId="43FD3B8E" w14:textId="77777777" w:rsidR="00A10D4B" w:rsidRDefault="00A10D4B" w:rsidP="00A10D4B">
      <w:pPr>
        <w:rPr>
          <w:b/>
          <w:sz w:val="28"/>
          <w:szCs w:val="28"/>
        </w:rPr>
      </w:pPr>
      <w:r>
        <w:rPr>
          <w:b/>
          <w:sz w:val="28"/>
          <w:szCs w:val="28"/>
        </w:rPr>
        <w:t>OVERVIEW</w:t>
      </w:r>
    </w:p>
    <w:p w14:paraId="65665944" w14:textId="05FBC6F0" w:rsidR="00A10D4B" w:rsidRDefault="00A422E3" w:rsidP="001E7E71">
      <w:pPr>
        <w:jc w:val="both"/>
        <w:rPr>
          <w:sz w:val="26"/>
          <w:szCs w:val="26"/>
        </w:rPr>
      </w:pPr>
      <w:r w:rsidRPr="00A422E3">
        <w:rPr>
          <w:sz w:val="28"/>
          <w:szCs w:val="28"/>
        </w:rPr>
        <w:t xml:space="preserve">In the </w:t>
      </w:r>
      <w:r w:rsidR="001E7E71" w:rsidRPr="00A422E3">
        <w:rPr>
          <w:sz w:val="28"/>
          <w:szCs w:val="28"/>
        </w:rPr>
        <w:t>fast-growing</w:t>
      </w:r>
      <w:r w:rsidRPr="00A422E3">
        <w:rPr>
          <w:sz w:val="28"/>
          <w:szCs w:val="28"/>
        </w:rPr>
        <w:t xml:space="preserve"> </w:t>
      </w:r>
      <w:r w:rsidR="001E7E71" w:rsidRPr="00A422E3">
        <w:rPr>
          <w:sz w:val="28"/>
          <w:szCs w:val="28"/>
        </w:rPr>
        <w:t>world,</w:t>
      </w:r>
      <w:r w:rsidRPr="00A422E3">
        <w:rPr>
          <w:sz w:val="28"/>
          <w:szCs w:val="28"/>
        </w:rPr>
        <w:t xml:space="preserve"> online news </w:t>
      </w:r>
      <w:r w:rsidR="001E7E71" w:rsidRPr="00A422E3">
        <w:rPr>
          <w:sz w:val="28"/>
          <w:szCs w:val="28"/>
        </w:rPr>
        <w:t>articles</w:t>
      </w:r>
      <w:r w:rsidRPr="00A422E3">
        <w:rPr>
          <w:sz w:val="28"/>
          <w:szCs w:val="28"/>
        </w:rPr>
        <w:t xml:space="preserve"> have taken the spun and </w:t>
      </w:r>
      <w:r w:rsidR="001E7E71" w:rsidRPr="00A422E3">
        <w:rPr>
          <w:sz w:val="28"/>
          <w:szCs w:val="28"/>
        </w:rPr>
        <w:t>latest</w:t>
      </w:r>
      <w:r w:rsidRPr="00A422E3">
        <w:rPr>
          <w:sz w:val="28"/>
          <w:szCs w:val="28"/>
        </w:rPr>
        <w:t xml:space="preserve"> news is popped up each and every second all over the world. With so many news providers, bloggers and websites finding the authenticity of the news has been a big question. In </w:t>
      </w:r>
      <w:r w:rsidR="001E7E71" w:rsidRPr="00A422E3">
        <w:rPr>
          <w:sz w:val="28"/>
          <w:szCs w:val="28"/>
        </w:rPr>
        <w:t>alignment</w:t>
      </w:r>
      <w:r w:rsidRPr="00A422E3">
        <w:rPr>
          <w:sz w:val="28"/>
          <w:szCs w:val="28"/>
        </w:rPr>
        <w:t xml:space="preserve"> with this scenario in this project we will build a Supervised Model that will predict if the news is the fake or real by biasing it based on the training </w:t>
      </w:r>
      <w:r w:rsidR="001E7E71" w:rsidRPr="00A422E3">
        <w:rPr>
          <w:sz w:val="28"/>
          <w:szCs w:val="28"/>
        </w:rPr>
        <w:t>received</w:t>
      </w:r>
      <w:r w:rsidRPr="00A422E3">
        <w:rPr>
          <w:sz w:val="28"/>
          <w:szCs w:val="28"/>
        </w:rPr>
        <w:t xml:space="preserve"> using the Logistic Regression Algorithm. A very rare and famous approach of stemming is used in this project to fine tune the training process.</w:t>
      </w:r>
    </w:p>
    <w:p w14:paraId="227B6218" w14:textId="77777777" w:rsidR="00A10D4B" w:rsidRDefault="00A10D4B" w:rsidP="00A10D4B">
      <w:pPr>
        <w:rPr>
          <w:sz w:val="26"/>
          <w:szCs w:val="26"/>
        </w:rPr>
      </w:pPr>
    </w:p>
    <w:p w14:paraId="726EE4C5" w14:textId="77777777" w:rsidR="00A10D4B" w:rsidRDefault="00A10D4B" w:rsidP="00A10D4B">
      <w:pPr>
        <w:rPr>
          <w:b/>
          <w:sz w:val="28"/>
          <w:szCs w:val="28"/>
        </w:rPr>
      </w:pPr>
      <w:r>
        <w:rPr>
          <w:b/>
          <w:sz w:val="28"/>
          <w:szCs w:val="28"/>
        </w:rPr>
        <w:t>Software Requirements</w:t>
      </w:r>
    </w:p>
    <w:p w14:paraId="234B404C" w14:textId="0462329F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1. Programming </w:t>
      </w:r>
      <w:r w:rsidR="001E7E71">
        <w:rPr>
          <w:sz w:val="26"/>
          <w:szCs w:val="26"/>
        </w:rPr>
        <w:t>Language:</w:t>
      </w:r>
      <w:r>
        <w:rPr>
          <w:sz w:val="26"/>
          <w:szCs w:val="26"/>
        </w:rPr>
        <w:t xml:space="preserve"> Python</w:t>
      </w:r>
    </w:p>
    <w:p w14:paraId="18EE5849" w14:textId="218AC148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r w:rsidR="001E7E71">
        <w:rPr>
          <w:sz w:val="26"/>
          <w:szCs w:val="26"/>
        </w:rPr>
        <w:t>Environment</w:t>
      </w:r>
      <w:r>
        <w:rPr>
          <w:sz w:val="26"/>
          <w:szCs w:val="26"/>
        </w:rPr>
        <w:t xml:space="preserve">: </w:t>
      </w:r>
      <w:proofErr w:type="spellStart"/>
      <w:r>
        <w:rPr>
          <w:sz w:val="26"/>
          <w:szCs w:val="26"/>
        </w:rPr>
        <w:t>Jupyter</w:t>
      </w:r>
      <w:proofErr w:type="spellEnd"/>
      <w:r>
        <w:rPr>
          <w:sz w:val="26"/>
          <w:szCs w:val="26"/>
        </w:rPr>
        <w:t xml:space="preserve"> Notebooks / Google Collab</w:t>
      </w:r>
    </w:p>
    <w:p w14:paraId="0ABDB699" w14:textId="30DAA4EE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3. Database: </w:t>
      </w:r>
      <w:r w:rsidR="001E7E71">
        <w:rPr>
          <w:sz w:val="26"/>
          <w:szCs w:val="26"/>
        </w:rPr>
        <w:t>CSV (</w:t>
      </w:r>
      <w:r>
        <w:rPr>
          <w:sz w:val="26"/>
          <w:szCs w:val="26"/>
        </w:rPr>
        <w:t>export type)</w:t>
      </w:r>
    </w:p>
    <w:p w14:paraId="2B12C966" w14:textId="77777777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>4. Operation System: Windows XP or above</w:t>
      </w:r>
    </w:p>
    <w:p w14:paraId="0AC52247" w14:textId="4D6BE90E" w:rsidR="00A10D4B" w:rsidRDefault="00A10D4B" w:rsidP="00A10D4B">
      <w:pPr>
        <w:rPr>
          <w:sz w:val="26"/>
          <w:szCs w:val="26"/>
        </w:rPr>
      </w:pPr>
      <w:r>
        <w:rPr>
          <w:sz w:val="26"/>
          <w:szCs w:val="26"/>
        </w:rPr>
        <w:t xml:space="preserve">5. </w:t>
      </w:r>
      <w:r w:rsidR="001E7E71">
        <w:rPr>
          <w:sz w:val="26"/>
          <w:szCs w:val="26"/>
        </w:rPr>
        <w:t>Libraries</w:t>
      </w:r>
      <w:r>
        <w:rPr>
          <w:sz w:val="26"/>
          <w:szCs w:val="26"/>
        </w:rPr>
        <w:t xml:space="preserve"> Used: Pandas, </w:t>
      </w:r>
      <w:proofErr w:type="spellStart"/>
      <w:r>
        <w:rPr>
          <w:sz w:val="26"/>
          <w:szCs w:val="26"/>
        </w:rPr>
        <w:t>Seaborn</w:t>
      </w:r>
      <w:proofErr w:type="spellEnd"/>
      <w:r>
        <w:rPr>
          <w:sz w:val="26"/>
          <w:szCs w:val="26"/>
        </w:rPr>
        <w:t xml:space="preserve">, </w:t>
      </w:r>
      <w:r w:rsidR="00A422E3">
        <w:rPr>
          <w:sz w:val="26"/>
          <w:szCs w:val="26"/>
        </w:rPr>
        <w:t xml:space="preserve">NLTK, </w:t>
      </w:r>
      <w:proofErr w:type="spellStart"/>
      <w:r w:rsidR="00A422E3">
        <w:rPr>
          <w:sz w:val="26"/>
          <w:szCs w:val="26"/>
        </w:rPr>
        <w:t>Sklearn</w:t>
      </w:r>
      <w:proofErr w:type="spellEnd"/>
      <w:r w:rsidR="00A422E3">
        <w:rPr>
          <w:sz w:val="26"/>
          <w:szCs w:val="26"/>
        </w:rPr>
        <w:t>, re</w:t>
      </w:r>
    </w:p>
    <w:p w14:paraId="474EEAE0" w14:textId="77777777" w:rsidR="00A10D4B" w:rsidRDefault="00A10D4B" w:rsidP="00A10D4B">
      <w:pPr>
        <w:rPr>
          <w:b/>
          <w:sz w:val="28"/>
          <w:szCs w:val="28"/>
        </w:rPr>
      </w:pPr>
    </w:p>
    <w:p w14:paraId="39956BDE" w14:textId="77777777" w:rsidR="00A10D4B" w:rsidRPr="00E51E53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Style w:val="Strong"/>
          <w:rFonts w:ascii="Helvetica Neue" w:hAnsi="Helvetica Neue"/>
          <w:sz w:val="29"/>
          <w:szCs w:val="29"/>
          <w:shd w:val="clear" w:color="auto" w:fill="FFFFFF"/>
        </w:rPr>
        <w:t>Open a New Notebook and import the required libraires and read the csv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5297"/>
      </w:tblGrid>
      <w:tr w:rsidR="00A10D4B" w:rsidRPr="002A2117" w14:paraId="23C1B3A8" w14:textId="77777777" w:rsidTr="007F2BA3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EAFB" w14:textId="77777777" w:rsidR="00A10D4B" w:rsidRPr="002A2117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83A688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numpy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as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np</w:t>
            </w:r>
          </w:p>
          <w:p w14:paraId="1D98AE1D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pandas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as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pd</w:t>
            </w:r>
          </w:p>
          <w:p w14:paraId="055C47EF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re</w:t>
            </w:r>
          </w:p>
          <w:p w14:paraId="4040548C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from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nltk.corpus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stopwords</w:t>
            </w:r>
            <w:proofErr w:type="spellEnd"/>
          </w:p>
          <w:p w14:paraId="7EF84597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from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nltk.stem.porter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PorterStemmer</w:t>
            </w:r>
            <w:proofErr w:type="spellEnd"/>
          </w:p>
          <w:p w14:paraId="15929DAE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from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sklearn.feature_extraction.text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TfidfVectorizer</w:t>
            </w:r>
            <w:proofErr w:type="spellEnd"/>
          </w:p>
          <w:p w14:paraId="34B7DE60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from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sklearn.model_selection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train_test_split</w:t>
            </w:r>
            <w:proofErr w:type="spellEnd"/>
          </w:p>
          <w:p w14:paraId="0CDACB44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from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sklearn.linear_model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LogisticRegression</w:t>
            </w:r>
            <w:proofErr w:type="spellEnd"/>
          </w:p>
          <w:p w14:paraId="40B4A0A2" w14:textId="77777777" w:rsidR="00BE1067" w:rsidRPr="00AA318B" w:rsidRDefault="00BE1067" w:rsidP="00BE1067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from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sklearn.metrics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accuracy_score</w:t>
            </w:r>
            <w:proofErr w:type="spellEnd"/>
          </w:p>
          <w:p w14:paraId="2B4CFA5B" w14:textId="77777777" w:rsidR="00A10D4B" w:rsidRPr="00AA318B" w:rsidRDefault="00A10D4B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color w:val="333333"/>
                <w:sz w:val="21"/>
                <w:szCs w:val="21"/>
                <w:lang w:eastAsia="en-IN"/>
              </w:rPr>
            </w:pPr>
          </w:p>
          <w:p w14:paraId="1DED0CBF" w14:textId="77777777" w:rsidR="00AC1E60" w:rsidRPr="00AA318B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AF00DB"/>
                <w:sz w:val="21"/>
                <w:szCs w:val="21"/>
                <w:lang w:eastAsia="en-IN"/>
              </w:rPr>
              <w:t>impor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nltk</w:t>
            </w:r>
            <w:proofErr w:type="spellEnd"/>
          </w:p>
          <w:p w14:paraId="2A0EC0FF" w14:textId="77777777" w:rsidR="00AC1E60" w:rsidRPr="00AA318B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nltk.download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(</w:t>
            </w:r>
            <w:r w:rsidRPr="00AA318B">
              <w:rPr>
                <w:color w:val="A31515"/>
                <w:sz w:val="21"/>
                <w:szCs w:val="21"/>
                <w:lang w:eastAsia="en-IN"/>
              </w:rPr>
              <w:t>'</w:t>
            </w:r>
            <w:proofErr w:type="spellStart"/>
            <w:r w:rsidRPr="00AA318B">
              <w:rPr>
                <w:color w:val="A31515"/>
                <w:sz w:val="21"/>
                <w:szCs w:val="21"/>
                <w:lang w:eastAsia="en-IN"/>
              </w:rPr>
              <w:t>stopwords</w:t>
            </w:r>
            <w:proofErr w:type="spellEnd"/>
            <w:r w:rsidRPr="00AA318B">
              <w:rPr>
                <w:color w:val="A31515"/>
                <w:sz w:val="21"/>
                <w:szCs w:val="21"/>
                <w:lang w:eastAsia="en-IN"/>
              </w:rPr>
              <w:t>'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)</w:t>
            </w:r>
          </w:p>
          <w:p w14:paraId="24D7936C" w14:textId="77777777" w:rsidR="00AC1E60" w:rsidRPr="00AA318B" w:rsidRDefault="00AC1E60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color w:val="333333"/>
                <w:sz w:val="21"/>
                <w:szCs w:val="21"/>
                <w:lang w:eastAsia="en-IN"/>
              </w:rPr>
            </w:pPr>
          </w:p>
          <w:p w14:paraId="03C45136" w14:textId="77777777" w:rsidR="00AC1E60" w:rsidRPr="00AA318B" w:rsidRDefault="00AC1E60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color w:val="333333"/>
                <w:sz w:val="21"/>
                <w:szCs w:val="21"/>
                <w:lang w:eastAsia="en-IN"/>
              </w:rPr>
            </w:pPr>
          </w:p>
          <w:p w14:paraId="5DDF13F3" w14:textId="77777777" w:rsidR="00AC1E60" w:rsidRPr="00AA318B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008000"/>
                <w:sz w:val="21"/>
                <w:szCs w:val="21"/>
                <w:lang w:eastAsia="en-IN"/>
              </w:rPr>
              <w:t># printing the </w:t>
            </w:r>
            <w:proofErr w:type="spellStart"/>
            <w:r w:rsidRPr="00AA318B">
              <w:rPr>
                <w:color w:val="008000"/>
                <w:sz w:val="21"/>
                <w:szCs w:val="21"/>
                <w:lang w:eastAsia="en-IN"/>
              </w:rPr>
              <w:t>stopwords</w:t>
            </w:r>
            <w:proofErr w:type="spellEnd"/>
            <w:r w:rsidRPr="00AA318B">
              <w:rPr>
                <w:color w:val="008000"/>
                <w:sz w:val="21"/>
                <w:szCs w:val="21"/>
                <w:lang w:eastAsia="en-IN"/>
              </w:rPr>
              <w:t> in English</w:t>
            </w:r>
          </w:p>
          <w:p w14:paraId="520D3634" w14:textId="77777777" w:rsidR="00AC1E60" w:rsidRPr="00AA318B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AA318B">
              <w:rPr>
                <w:color w:val="795E26"/>
                <w:sz w:val="21"/>
                <w:szCs w:val="21"/>
                <w:lang w:eastAsia="en-IN"/>
              </w:rPr>
              <w:t>print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(</w:t>
            </w:r>
            <w:proofErr w:type="spellStart"/>
            <w:r w:rsidRPr="00AA318B">
              <w:rPr>
                <w:color w:val="000000"/>
                <w:sz w:val="21"/>
                <w:szCs w:val="21"/>
                <w:lang w:eastAsia="en-IN"/>
              </w:rPr>
              <w:t>stopwords.words</w:t>
            </w:r>
            <w:proofErr w:type="spellEnd"/>
            <w:r w:rsidRPr="00AA318B">
              <w:rPr>
                <w:color w:val="000000"/>
                <w:sz w:val="21"/>
                <w:szCs w:val="21"/>
                <w:lang w:eastAsia="en-IN"/>
              </w:rPr>
              <w:t>(</w:t>
            </w:r>
            <w:r w:rsidRPr="00AA318B">
              <w:rPr>
                <w:color w:val="A31515"/>
                <w:sz w:val="21"/>
                <w:szCs w:val="21"/>
                <w:lang w:eastAsia="en-IN"/>
              </w:rPr>
              <w:t>'</w:t>
            </w:r>
            <w:proofErr w:type="spellStart"/>
            <w:r w:rsidRPr="00AA318B">
              <w:rPr>
                <w:color w:val="A31515"/>
                <w:sz w:val="21"/>
                <w:szCs w:val="21"/>
                <w:lang w:eastAsia="en-IN"/>
              </w:rPr>
              <w:t>english</w:t>
            </w:r>
            <w:proofErr w:type="spellEnd"/>
            <w:r w:rsidRPr="00AA318B">
              <w:rPr>
                <w:color w:val="A31515"/>
                <w:sz w:val="21"/>
                <w:szCs w:val="21"/>
                <w:lang w:eastAsia="en-IN"/>
              </w:rPr>
              <w:t>'</w:t>
            </w:r>
            <w:r w:rsidRPr="00AA318B">
              <w:rPr>
                <w:color w:val="000000"/>
                <w:sz w:val="21"/>
                <w:szCs w:val="21"/>
                <w:lang w:eastAsia="en-IN"/>
              </w:rPr>
              <w:t>))</w:t>
            </w:r>
          </w:p>
          <w:p w14:paraId="534BF34D" w14:textId="7D3F62F5" w:rsidR="00AC1E60" w:rsidRPr="009945D4" w:rsidRDefault="00AC1E60" w:rsidP="007F2BA3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hAnsi="Courier New" w:cs="Courier New"/>
                <w:color w:val="333333"/>
                <w:sz w:val="21"/>
                <w:szCs w:val="21"/>
                <w:lang w:eastAsia="en-IN"/>
              </w:rPr>
            </w:pPr>
          </w:p>
        </w:tc>
      </w:tr>
    </w:tbl>
    <w:p w14:paraId="5915EFF9" w14:textId="1EC35EDF" w:rsidR="00A10D4B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</w:rPr>
      </w:pPr>
      <w:r>
        <w:rPr>
          <w:rFonts w:ascii="Helvetica Neue" w:hAnsi="Helvetica Neue"/>
          <w:sz w:val="29"/>
          <w:szCs w:val="29"/>
          <w:shd w:val="clear" w:color="auto" w:fill="FFFFFF"/>
        </w:rPr>
        <w:tab/>
      </w:r>
    </w:p>
    <w:p w14:paraId="36420B97" w14:textId="3FFEF822" w:rsidR="00024D35" w:rsidRDefault="001E7E71" w:rsidP="00A10D4B">
      <w:pPr>
        <w:rPr>
          <w:b/>
          <w:bCs/>
          <w:sz w:val="28"/>
          <w:szCs w:val="28"/>
          <w:shd w:val="clear" w:color="auto" w:fill="FFFFFF"/>
        </w:rPr>
      </w:pPr>
      <w:r w:rsidRPr="001E7E71">
        <w:rPr>
          <w:b/>
          <w:bCs/>
          <w:sz w:val="28"/>
          <w:szCs w:val="28"/>
          <w:shd w:val="clear" w:color="auto" w:fill="FFFFFF"/>
        </w:rPr>
        <w:t>Description:</w:t>
      </w:r>
    </w:p>
    <w:p w14:paraId="31AE2FD9" w14:textId="773AD6AB" w:rsidR="00AA318B" w:rsidRPr="00AA318B" w:rsidRDefault="00884FEA" w:rsidP="00AA318B">
      <w:pPr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>Here we are importing all the libraries as</w:t>
      </w:r>
      <w:r w:rsidR="001E7E71">
        <w:rPr>
          <w:sz w:val="28"/>
          <w:szCs w:val="28"/>
          <w:shd w:val="clear" w:color="auto" w:fill="FFFFFF"/>
        </w:rPr>
        <w:t xml:space="preserve"> </w:t>
      </w:r>
      <w:r w:rsidR="00AA318B">
        <w:rPr>
          <w:sz w:val="28"/>
          <w:szCs w:val="28"/>
          <w:shd w:val="clear" w:color="auto" w:fill="FFFFFF"/>
        </w:rPr>
        <w:t xml:space="preserve">per our requirements. Getting all the stop words form </w:t>
      </w:r>
      <w:proofErr w:type="spellStart"/>
      <w:r w:rsidR="00AA318B">
        <w:rPr>
          <w:sz w:val="28"/>
          <w:szCs w:val="28"/>
          <w:shd w:val="clear" w:color="auto" w:fill="FFFFFF"/>
        </w:rPr>
        <w:t>nltk.corpus</w:t>
      </w:r>
      <w:proofErr w:type="spellEnd"/>
      <w:r w:rsidR="00AA318B">
        <w:rPr>
          <w:sz w:val="28"/>
          <w:szCs w:val="28"/>
          <w:shd w:val="clear" w:color="auto" w:fill="FFFFFF"/>
        </w:rPr>
        <w:t xml:space="preserve"> library</w:t>
      </w:r>
      <w:r w:rsidR="00AA318B" w:rsidRPr="00AA318B">
        <w:rPr>
          <w:sz w:val="28"/>
          <w:szCs w:val="28"/>
          <w:shd w:val="clear" w:color="auto" w:fill="FFFFFF"/>
        </w:rPr>
        <w:t>.</w:t>
      </w:r>
      <w:r w:rsidR="00AA318B" w:rsidRPr="00AA318B">
        <w:rPr>
          <w:b/>
          <w:bCs/>
          <w:color w:val="202124"/>
          <w:sz w:val="28"/>
          <w:szCs w:val="28"/>
          <w:shd w:val="clear" w:color="auto" w:fill="FFFFFF"/>
        </w:rPr>
        <w:t xml:space="preserve"> </w:t>
      </w:r>
      <w:proofErr w:type="gramStart"/>
      <w:r>
        <w:rPr>
          <w:bCs/>
          <w:color w:val="202124"/>
          <w:sz w:val="28"/>
          <w:szCs w:val="28"/>
          <w:shd w:val="clear" w:color="auto" w:fill="FFFFFF"/>
        </w:rPr>
        <w:t>we</w:t>
      </w:r>
      <w:proofErr w:type="gramEnd"/>
      <w:r>
        <w:rPr>
          <w:bCs/>
          <w:color w:val="202124"/>
          <w:sz w:val="28"/>
          <w:szCs w:val="28"/>
          <w:shd w:val="clear" w:color="auto" w:fill="FFFFFF"/>
        </w:rPr>
        <w:t xml:space="preserve"> are also importing pandas, </w:t>
      </w:r>
      <w:proofErr w:type="spellStart"/>
      <w:r>
        <w:rPr>
          <w:bCs/>
          <w:color w:val="202124"/>
          <w:sz w:val="28"/>
          <w:szCs w:val="28"/>
          <w:shd w:val="clear" w:color="auto" w:fill="FFFFFF"/>
        </w:rPr>
        <w:t>numpy</w:t>
      </w:r>
      <w:proofErr w:type="spellEnd"/>
      <w:r>
        <w:rPr>
          <w:bCs/>
          <w:color w:val="202124"/>
          <w:sz w:val="28"/>
          <w:szCs w:val="28"/>
          <w:shd w:val="clear" w:color="auto" w:fill="FFFFFF"/>
        </w:rPr>
        <w:t xml:space="preserve"> </w:t>
      </w:r>
      <w:r>
        <w:rPr>
          <w:bCs/>
          <w:color w:val="202124"/>
          <w:sz w:val="28"/>
          <w:szCs w:val="28"/>
          <w:shd w:val="clear" w:color="auto" w:fill="FFFFFF"/>
        </w:rPr>
        <w:lastRenderedPageBreak/>
        <w:t xml:space="preserve">,regular expressions, </w:t>
      </w:r>
      <w:proofErr w:type="spellStart"/>
      <w:r>
        <w:rPr>
          <w:bCs/>
          <w:color w:val="202124"/>
          <w:sz w:val="28"/>
          <w:szCs w:val="28"/>
          <w:shd w:val="clear" w:color="auto" w:fill="FFFFFF"/>
        </w:rPr>
        <w:t>stopwords</w:t>
      </w:r>
      <w:proofErr w:type="spellEnd"/>
      <w:r>
        <w:rPr>
          <w:bCs/>
          <w:color w:val="202124"/>
          <w:sz w:val="28"/>
          <w:szCs w:val="28"/>
          <w:shd w:val="clear" w:color="auto" w:fill="FFFFFF"/>
        </w:rPr>
        <w:t xml:space="preserve">, </w:t>
      </w:r>
      <w:proofErr w:type="spellStart"/>
      <w:r>
        <w:rPr>
          <w:bCs/>
          <w:color w:val="202124"/>
          <w:sz w:val="28"/>
          <w:szCs w:val="28"/>
          <w:shd w:val="clear" w:color="auto" w:fill="FFFFFF"/>
        </w:rPr>
        <w:t>etc.stop</w:t>
      </w:r>
      <w:proofErr w:type="spellEnd"/>
      <w:r>
        <w:rPr>
          <w:bCs/>
          <w:color w:val="202124"/>
          <w:sz w:val="28"/>
          <w:szCs w:val="28"/>
          <w:shd w:val="clear" w:color="auto" w:fill="FFFFFF"/>
        </w:rPr>
        <w:t xml:space="preserve"> words</w:t>
      </w:r>
      <w:r>
        <w:rPr>
          <w:color w:val="202124"/>
          <w:sz w:val="28"/>
          <w:szCs w:val="28"/>
          <w:shd w:val="clear" w:color="auto" w:fill="FFFFFF"/>
        </w:rPr>
        <w:t xml:space="preserve"> are those </w:t>
      </w:r>
      <w:r w:rsidR="00AA318B" w:rsidRPr="00AA318B">
        <w:rPr>
          <w:color w:val="202124"/>
          <w:sz w:val="28"/>
          <w:szCs w:val="28"/>
          <w:shd w:val="clear" w:color="auto" w:fill="FFFFFF"/>
        </w:rPr>
        <w:t>which does not add much meaning to a sentence. They can safel</w:t>
      </w:r>
      <w:r>
        <w:rPr>
          <w:color w:val="202124"/>
          <w:sz w:val="28"/>
          <w:szCs w:val="28"/>
          <w:shd w:val="clear" w:color="auto" w:fill="FFFFFF"/>
        </w:rPr>
        <w:t>y be ignored without changing</w:t>
      </w:r>
      <w:r w:rsidR="00AA318B" w:rsidRPr="00AA318B">
        <w:rPr>
          <w:color w:val="202124"/>
          <w:sz w:val="28"/>
          <w:szCs w:val="28"/>
          <w:shd w:val="clear" w:color="auto" w:fill="FFFFFF"/>
        </w:rPr>
        <w:t xml:space="preserve"> the meaning of the sentence. </w:t>
      </w:r>
    </w:p>
    <w:p w14:paraId="0EF67B2A" w14:textId="77777777" w:rsidR="001E7E71" w:rsidRPr="00AA318B" w:rsidRDefault="001E7E71" w:rsidP="00A10D4B">
      <w:pPr>
        <w:rPr>
          <w:b/>
          <w:bCs/>
          <w:sz w:val="28"/>
          <w:szCs w:val="28"/>
          <w:shd w:val="clear" w:color="auto" w:fill="FFFFFF"/>
        </w:rPr>
      </w:pPr>
    </w:p>
    <w:p w14:paraId="5D7D6EC6" w14:textId="300F837D" w:rsidR="00024D35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</w:rPr>
      </w:pPr>
      <w:r>
        <w:rPr>
          <w:rFonts w:ascii="Helvetica Neue" w:hAnsi="Helvetica Neue"/>
          <w:sz w:val="29"/>
          <w:szCs w:val="29"/>
          <w:shd w:val="clear" w:color="auto" w:fill="FFFFFF"/>
        </w:rPr>
        <w:tab/>
      </w:r>
    </w:p>
    <w:p w14:paraId="39A40949" w14:textId="7830C2DA" w:rsidR="00A10D4B" w:rsidRDefault="00AC1E60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</w:rPr>
      </w:pPr>
      <w:r>
        <w:rPr>
          <w:rFonts w:ascii="Helvetica Neue" w:hAnsi="Helvetica Neue"/>
          <w:b/>
          <w:bCs/>
          <w:sz w:val="29"/>
          <w:szCs w:val="29"/>
          <w:shd w:val="clear" w:color="auto" w:fill="FFFFFF"/>
        </w:rPr>
        <w:t xml:space="preserve">Data </w:t>
      </w:r>
      <w:r w:rsidR="00AA318B">
        <w:rPr>
          <w:rFonts w:ascii="Helvetica Neue" w:hAnsi="Helvetica Neue"/>
          <w:b/>
          <w:bCs/>
          <w:sz w:val="29"/>
          <w:szCs w:val="29"/>
          <w:shd w:val="clear" w:color="auto" w:fill="FFFFFF"/>
        </w:rPr>
        <w:t>Pre-processing</w:t>
      </w:r>
    </w:p>
    <w:p w14:paraId="65050996" w14:textId="77777777" w:rsidR="00A10D4B" w:rsidRPr="00F17082" w:rsidRDefault="00A10D4B" w:rsidP="00A10D4B">
      <w:pPr>
        <w:pStyle w:val="ListParagraph"/>
        <w:shd w:val="clear" w:color="auto" w:fill="FFFFFE"/>
        <w:spacing w:line="285" w:lineRule="atLeast"/>
        <w:ind w:left="785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375EFB3B" w14:textId="2E8A4DB2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proofErr w:type="spellStart"/>
      <w:r w:rsidRPr="00AA318B">
        <w:rPr>
          <w:color w:val="000000"/>
          <w:sz w:val="21"/>
          <w:szCs w:val="21"/>
          <w:lang w:eastAsia="en-IN"/>
        </w:rPr>
        <w:t>news_dataset</w:t>
      </w:r>
      <w:proofErr w:type="spellEnd"/>
      <w:r w:rsidRPr="00AA318B">
        <w:rPr>
          <w:color w:val="000000"/>
          <w:sz w:val="21"/>
          <w:szCs w:val="21"/>
          <w:lang w:eastAsia="en-IN"/>
        </w:rPr>
        <w:t> = </w:t>
      </w:r>
      <w:proofErr w:type="spellStart"/>
      <w:r w:rsidRPr="00AA318B">
        <w:rPr>
          <w:color w:val="000000"/>
          <w:sz w:val="21"/>
          <w:szCs w:val="21"/>
          <w:lang w:eastAsia="en-IN"/>
        </w:rPr>
        <w:t>pd.read_</w:t>
      </w:r>
      <w:proofErr w:type="gramStart"/>
      <w:r w:rsidRPr="00AA318B">
        <w:rPr>
          <w:color w:val="000000"/>
          <w:sz w:val="21"/>
          <w:szCs w:val="21"/>
          <w:lang w:eastAsia="en-IN"/>
        </w:rPr>
        <w:t>csv</w:t>
      </w:r>
      <w:proofErr w:type="spellEnd"/>
      <w:r w:rsidRPr="00AA318B">
        <w:rPr>
          <w:color w:val="000000"/>
          <w:sz w:val="21"/>
          <w:szCs w:val="21"/>
          <w:lang w:eastAsia="en-IN"/>
        </w:rPr>
        <w:t>(</w:t>
      </w:r>
      <w:proofErr w:type="gramEnd"/>
      <w:r w:rsidRPr="00AA318B">
        <w:rPr>
          <w:color w:val="A31515"/>
          <w:sz w:val="21"/>
          <w:szCs w:val="21"/>
          <w:lang w:eastAsia="en-IN"/>
        </w:rPr>
        <w:t>'/content/</w:t>
      </w:r>
      <w:r w:rsidR="00AA318B">
        <w:rPr>
          <w:color w:val="A31515"/>
          <w:sz w:val="21"/>
          <w:szCs w:val="21"/>
          <w:lang w:eastAsia="en-IN"/>
        </w:rPr>
        <w:t>data</w:t>
      </w:r>
      <w:r w:rsidRPr="00AA318B">
        <w:rPr>
          <w:color w:val="A31515"/>
          <w:sz w:val="21"/>
          <w:szCs w:val="21"/>
          <w:lang w:eastAsia="en-IN"/>
        </w:rPr>
        <w:t>.csv'</w:t>
      </w:r>
      <w:r w:rsidRPr="00AA318B">
        <w:rPr>
          <w:color w:val="000000"/>
          <w:sz w:val="21"/>
          <w:szCs w:val="21"/>
          <w:lang w:eastAsia="en-IN"/>
        </w:rPr>
        <w:t>)</w:t>
      </w:r>
    </w:p>
    <w:p w14:paraId="799AAE86" w14:textId="519B2CA4" w:rsidR="00A10D4B" w:rsidRPr="00AA318B" w:rsidRDefault="00A10D4B" w:rsidP="00A10D4B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69BB96AF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proofErr w:type="spellStart"/>
      <w:r w:rsidRPr="00AA318B">
        <w:rPr>
          <w:color w:val="000000"/>
          <w:sz w:val="21"/>
          <w:szCs w:val="21"/>
          <w:lang w:eastAsia="en-IN"/>
        </w:rPr>
        <w:t>news_dataset.shape</w:t>
      </w:r>
      <w:proofErr w:type="spellEnd"/>
    </w:p>
    <w:p w14:paraId="4659C598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proofErr w:type="spellStart"/>
      <w:r w:rsidRPr="00AA318B">
        <w:rPr>
          <w:color w:val="000000"/>
          <w:sz w:val="21"/>
          <w:szCs w:val="21"/>
          <w:lang w:eastAsia="en-IN"/>
        </w:rPr>
        <w:t>news_</w:t>
      </w:r>
      <w:proofErr w:type="gramStart"/>
      <w:r w:rsidRPr="00AA318B">
        <w:rPr>
          <w:color w:val="000000"/>
          <w:sz w:val="21"/>
          <w:szCs w:val="21"/>
          <w:lang w:eastAsia="en-IN"/>
        </w:rPr>
        <w:t>dataset.head</w:t>
      </w:r>
      <w:proofErr w:type="spellEnd"/>
      <w:r w:rsidRPr="00AA318B">
        <w:rPr>
          <w:color w:val="000000"/>
          <w:sz w:val="21"/>
          <w:szCs w:val="21"/>
          <w:lang w:eastAsia="en-IN"/>
        </w:rPr>
        <w:t>()</w:t>
      </w:r>
      <w:proofErr w:type="gramEnd"/>
    </w:p>
    <w:p w14:paraId="5644389B" w14:textId="5C114ADE" w:rsidR="00AC1E60" w:rsidRDefault="00AC1E60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1E7201EA" w14:textId="3D81813B" w:rsidR="00AC1E60" w:rsidRDefault="00AA318B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  <w:t>Output: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7"/>
        <w:gridCol w:w="432"/>
        <w:gridCol w:w="2746"/>
        <w:gridCol w:w="2259"/>
        <w:gridCol w:w="2518"/>
        <w:gridCol w:w="718"/>
      </w:tblGrid>
      <w:tr w:rsidR="00AC1E60" w:rsidRPr="00AC1E60" w14:paraId="471A6774" w14:textId="77777777" w:rsidTr="00AC1E60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B8066B" w14:textId="77777777" w:rsidR="00AC1E60" w:rsidRPr="00AC1E60" w:rsidRDefault="00AC1E60" w:rsidP="00AC1E60">
            <w:pPr>
              <w:widowControl/>
              <w:autoSpaceDE/>
              <w:autoSpaceDN/>
              <w:rPr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DAFD61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  <w:t>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374928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  <w:t>tit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FE51FA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  <w:t>auth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9BEAD6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  <w:t>tex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D203C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var(--colab-code-font-family)" w:hAnsi="var(--colab-code-font-family)" w:cs="Arial"/>
                <w:b/>
                <w:bCs/>
                <w:color w:val="212121"/>
                <w:sz w:val="21"/>
                <w:szCs w:val="21"/>
                <w:lang w:eastAsia="en-IN"/>
              </w:rPr>
              <w:t>label</w:t>
            </w:r>
          </w:p>
        </w:tc>
      </w:tr>
      <w:tr w:rsidR="00AC1E60" w:rsidRPr="00AC1E60" w14:paraId="714D6362" w14:textId="77777777" w:rsidTr="00AC1E6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F95D2" w14:textId="77777777" w:rsidR="00AC1E60" w:rsidRPr="00AC1E60" w:rsidRDefault="00AC1E60" w:rsidP="00AC1E60">
            <w:pPr>
              <w:widowControl/>
              <w:autoSpaceDE/>
              <w:autoSpaceDN/>
              <w:jc w:val="center"/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237A79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1E3DFC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House Dem Aide: We Didn’t Even See Comey’s Let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3CD812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 xml:space="preserve">Darrell </w:t>
            </w:r>
            <w:proofErr w:type="spellStart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Lucu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39F71E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House Dem Aide: We Didn’t Even See Comey’s Let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CA05CD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1</w:t>
            </w:r>
          </w:p>
        </w:tc>
      </w:tr>
      <w:tr w:rsidR="00AC1E60" w:rsidRPr="00AC1E60" w14:paraId="1264F2CD" w14:textId="77777777" w:rsidTr="00AC1E6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EAA59B" w14:textId="77777777" w:rsidR="00AC1E60" w:rsidRPr="00AC1E60" w:rsidRDefault="00AC1E60" w:rsidP="00AC1E60">
            <w:pPr>
              <w:widowControl/>
              <w:autoSpaceDE/>
              <w:autoSpaceDN/>
              <w:jc w:val="center"/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E000A8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85DC3D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FLYNN: Hillary Clinton, Big Woman on Campus - 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5ED445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Daniel J. Flyn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02392D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 xml:space="preserve">Ever get the feeling your life circles the </w:t>
            </w:r>
            <w:proofErr w:type="spellStart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rou</w:t>
            </w:r>
            <w:proofErr w:type="spellEnd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585294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0</w:t>
            </w:r>
          </w:p>
        </w:tc>
      </w:tr>
      <w:tr w:rsidR="00AC1E60" w:rsidRPr="00AC1E60" w14:paraId="76FA4190" w14:textId="77777777" w:rsidTr="00AC1E6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C35FD7" w14:textId="77777777" w:rsidR="00AC1E60" w:rsidRPr="00AC1E60" w:rsidRDefault="00AC1E60" w:rsidP="00AC1E60">
            <w:pPr>
              <w:widowControl/>
              <w:autoSpaceDE/>
              <w:autoSpaceDN/>
              <w:jc w:val="center"/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408BE0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43093D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Why the Truth Might Get You Fir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C61C30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Consortiumnews.c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342BAA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Why the Truth Might Get You Fired October 29, 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7BE483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1</w:t>
            </w:r>
          </w:p>
        </w:tc>
      </w:tr>
      <w:tr w:rsidR="00AC1E60" w:rsidRPr="00AC1E60" w14:paraId="40AEC6EE" w14:textId="77777777" w:rsidTr="00AC1E6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B2388E" w14:textId="77777777" w:rsidR="00AC1E60" w:rsidRPr="00AC1E60" w:rsidRDefault="00AC1E60" w:rsidP="00AC1E60">
            <w:pPr>
              <w:widowControl/>
              <w:autoSpaceDE/>
              <w:autoSpaceDN/>
              <w:jc w:val="center"/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309A8B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A5A32E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 xml:space="preserve">15 Civilians Killed In Single US Airstrike </w:t>
            </w:r>
            <w:proofErr w:type="spellStart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Hav</w:t>
            </w:r>
            <w:proofErr w:type="spellEnd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721001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 xml:space="preserve">Jessica </w:t>
            </w:r>
            <w:proofErr w:type="spellStart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Purkis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DCA63E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 xml:space="preserve">Videos 15 Civilians Killed In Single US </w:t>
            </w:r>
            <w:proofErr w:type="spellStart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Airstr</w:t>
            </w:r>
            <w:proofErr w:type="spellEnd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E274FC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1</w:t>
            </w:r>
          </w:p>
        </w:tc>
      </w:tr>
      <w:tr w:rsidR="00AC1E60" w:rsidRPr="00AC1E60" w14:paraId="54FB93D6" w14:textId="77777777" w:rsidTr="00AC1E60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127B12" w14:textId="77777777" w:rsidR="00AC1E60" w:rsidRPr="00AC1E60" w:rsidRDefault="00AC1E60" w:rsidP="00AC1E60">
            <w:pPr>
              <w:widowControl/>
              <w:autoSpaceDE/>
              <w:autoSpaceDN/>
              <w:jc w:val="center"/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b/>
                <w:bCs/>
                <w:color w:val="212121"/>
                <w:sz w:val="21"/>
                <w:szCs w:val="21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81684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54898A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Iranian woman jailed for fictional unpublished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2D46D4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Howard Portno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0308BD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Print \</w:t>
            </w:r>
            <w:proofErr w:type="spellStart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nAn</w:t>
            </w:r>
            <w:proofErr w:type="spellEnd"/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 xml:space="preserve"> Iranian woman has been sentenced to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A72E657" w14:textId="77777777" w:rsidR="00AC1E60" w:rsidRPr="00AC1E60" w:rsidRDefault="00AC1E60" w:rsidP="00AC1E60">
            <w:pPr>
              <w:widowControl/>
              <w:autoSpaceDE/>
              <w:autoSpaceDN/>
              <w:jc w:val="right"/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</w:pPr>
            <w:r w:rsidRPr="00AC1E60">
              <w:rPr>
                <w:rFonts w:ascii="Arial" w:hAnsi="Arial" w:cs="Arial"/>
                <w:color w:val="212121"/>
                <w:sz w:val="21"/>
                <w:szCs w:val="21"/>
                <w:lang w:eastAsia="en-IN"/>
              </w:rPr>
              <w:t>1</w:t>
            </w:r>
          </w:p>
        </w:tc>
      </w:tr>
    </w:tbl>
    <w:p w14:paraId="140477AF" w14:textId="32814FE6" w:rsidR="00AC1E60" w:rsidRDefault="00AC1E60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25E2F124" w14:textId="0E49A99A" w:rsidR="00AC1E60" w:rsidRDefault="00AC1E60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1F7147D4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008000"/>
          <w:sz w:val="21"/>
          <w:szCs w:val="21"/>
          <w:lang w:eastAsia="en-IN"/>
        </w:rPr>
        <w:t># counting the number of missing values in the dataset</w:t>
      </w:r>
    </w:p>
    <w:p w14:paraId="57DD5FE3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proofErr w:type="spellStart"/>
      <w:r w:rsidRPr="00AA318B">
        <w:rPr>
          <w:color w:val="000000"/>
          <w:sz w:val="21"/>
          <w:szCs w:val="21"/>
          <w:lang w:eastAsia="en-IN"/>
        </w:rPr>
        <w:t>news_</w:t>
      </w:r>
      <w:proofErr w:type="gramStart"/>
      <w:r w:rsidRPr="00AA318B">
        <w:rPr>
          <w:color w:val="000000"/>
          <w:sz w:val="21"/>
          <w:szCs w:val="21"/>
          <w:lang w:eastAsia="en-IN"/>
        </w:rPr>
        <w:t>dataset.isnull</w:t>
      </w:r>
      <w:proofErr w:type="spellEnd"/>
      <w:r w:rsidRPr="00AA318B">
        <w:rPr>
          <w:color w:val="000000"/>
          <w:sz w:val="21"/>
          <w:szCs w:val="21"/>
          <w:lang w:eastAsia="en-IN"/>
        </w:rPr>
        <w:t>(</w:t>
      </w:r>
      <w:proofErr w:type="gramEnd"/>
      <w:r w:rsidRPr="00AA318B">
        <w:rPr>
          <w:color w:val="000000"/>
          <w:sz w:val="21"/>
          <w:szCs w:val="21"/>
          <w:lang w:eastAsia="en-IN"/>
        </w:rPr>
        <w:t>).</w:t>
      </w:r>
      <w:r w:rsidRPr="00AA318B">
        <w:rPr>
          <w:color w:val="795E26"/>
          <w:sz w:val="21"/>
          <w:szCs w:val="21"/>
          <w:lang w:eastAsia="en-IN"/>
        </w:rPr>
        <w:t>sum</w:t>
      </w:r>
      <w:r w:rsidRPr="00AA318B">
        <w:rPr>
          <w:color w:val="000000"/>
          <w:sz w:val="21"/>
          <w:szCs w:val="21"/>
          <w:lang w:eastAsia="en-IN"/>
        </w:rPr>
        <w:t>()</w:t>
      </w:r>
    </w:p>
    <w:p w14:paraId="3AFC4346" w14:textId="550EB9E9" w:rsidR="00AC1E60" w:rsidRPr="00AA318B" w:rsidRDefault="00AC1E60" w:rsidP="00A10D4B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09A6F124" w14:textId="77777777" w:rsidR="00AC1E60" w:rsidRPr="00AA318B" w:rsidRDefault="00AC1E60" w:rsidP="00AC1E60">
      <w:pPr>
        <w:rPr>
          <w:color w:val="212121"/>
          <w:sz w:val="21"/>
          <w:szCs w:val="21"/>
          <w:shd w:val="clear" w:color="auto" w:fill="FFFFFF"/>
          <w:lang w:eastAsia="en-IN"/>
        </w:rPr>
      </w:pPr>
      <w:proofErr w:type="gramStart"/>
      <w:r w:rsidRPr="00AA318B">
        <w:rPr>
          <w:rStyle w:val="Strong"/>
          <w:b w:val="0"/>
          <w:bCs w:val="0"/>
          <w:color w:val="008000"/>
          <w:sz w:val="21"/>
          <w:szCs w:val="21"/>
          <w:lang w:eastAsia="en-IN"/>
        </w:rPr>
        <w:t>Output :</w:t>
      </w:r>
      <w:proofErr w:type="gramEnd"/>
      <w:r w:rsidRPr="00AA318B">
        <w:rPr>
          <w:rStyle w:val="Strong"/>
          <w:b w:val="0"/>
          <w:bCs w:val="0"/>
          <w:color w:val="008000"/>
          <w:sz w:val="21"/>
          <w:szCs w:val="21"/>
          <w:lang w:eastAsia="en-IN"/>
        </w:rPr>
        <w:t xml:space="preserve"> </w:t>
      </w: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id           0</w:t>
      </w:r>
    </w:p>
    <w:p w14:paraId="647DAF11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title      558</w:t>
      </w:r>
    </w:p>
    <w:p w14:paraId="44B219D5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author    1957</w:t>
      </w:r>
    </w:p>
    <w:p w14:paraId="7F95E77A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text        39</w:t>
      </w:r>
    </w:p>
    <w:p w14:paraId="34DE3120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label        0</w:t>
      </w:r>
    </w:p>
    <w:p w14:paraId="30FEF36A" w14:textId="2368AD7E" w:rsidR="00AC1E60" w:rsidRPr="00AA318B" w:rsidRDefault="00AC1E60" w:rsidP="00AC1E60">
      <w:pPr>
        <w:shd w:val="clear" w:color="auto" w:fill="FFFFFE"/>
        <w:spacing w:line="285" w:lineRule="atLeast"/>
        <w:rPr>
          <w:color w:val="212121"/>
          <w:sz w:val="21"/>
          <w:szCs w:val="21"/>
          <w:shd w:val="clear" w:color="auto" w:fill="FFFFFF"/>
          <w:lang w:eastAsia="en-IN"/>
        </w:rPr>
      </w:pP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dtype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: int64</w:t>
      </w:r>
    </w:p>
    <w:p w14:paraId="01D48A6D" w14:textId="51CF2E4B" w:rsidR="00AC1E60" w:rsidRPr="00AA318B" w:rsidRDefault="00AC1E60" w:rsidP="00AC1E60">
      <w:pPr>
        <w:shd w:val="clear" w:color="auto" w:fill="FFFFFE"/>
        <w:spacing w:line="285" w:lineRule="atLeast"/>
        <w:rPr>
          <w:color w:val="212121"/>
          <w:sz w:val="21"/>
          <w:szCs w:val="21"/>
          <w:shd w:val="clear" w:color="auto" w:fill="FFFFFF"/>
          <w:lang w:eastAsia="en-IN"/>
        </w:rPr>
      </w:pPr>
    </w:p>
    <w:p w14:paraId="42225A8F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proofErr w:type="spellStart"/>
      <w:r w:rsidRPr="00AA318B">
        <w:rPr>
          <w:color w:val="000000"/>
          <w:sz w:val="21"/>
          <w:szCs w:val="21"/>
          <w:lang w:eastAsia="en-IN"/>
        </w:rPr>
        <w:t>news_dataset</w:t>
      </w:r>
      <w:proofErr w:type="spellEnd"/>
      <w:r w:rsidRPr="00AA318B">
        <w:rPr>
          <w:color w:val="000000"/>
          <w:sz w:val="21"/>
          <w:szCs w:val="21"/>
          <w:lang w:eastAsia="en-IN"/>
        </w:rPr>
        <w:t> = </w:t>
      </w:r>
      <w:proofErr w:type="spellStart"/>
      <w:r w:rsidRPr="00AA318B">
        <w:rPr>
          <w:color w:val="000000"/>
          <w:sz w:val="21"/>
          <w:szCs w:val="21"/>
          <w:lang w:eastAsia="en-IN"/>
        </w:rPr>
        <w:t>news_</w:t>
      </w:r>
      <w:proofErr w:type="gramStart"/>
      <w:r w:rsidRPr="00AA318B">
        <w:rPr>
          <w:color w:val="000000"/>
          <w:sz w:val="21"/>
          <w:szCs w:val="21"/>
          <w:lang w:eastAsia="en-IN"/>
        </w:rPr>
        <w:t>dataset.fillna</w:t>
      </w:r>
      <w:proofErr w:type="spellEnd"/>
      <w:r w:rsidRPr="00AA318B">
        <w:rPr>
          <w:color w:val="000000"/>
          <w:sz w:val="21"/>
          <w:szCs w:val="21"/>
          <w:lang w:eastAsia="en-IN"/>
        </w:rPr>
        <w:t>(</w:t>
      </w:r>
      <w:proofErr w:type="gramEnd"/>
      <w:r w:rsidRPr="00AA318B">
        <w:rPr>
          <w:color w:val="A31515"/>
          <w:sz w:val="21"/>
          <w:szCs w:val="21"/>
          <w:lang w:eastAsia="en-IN"/>
        </w:rPr>
        <w:t>''</w:t>
      </w:r>
      <w:r w:rsidRPr="00AA318B">
        <w:rPr>
          <w:color w:val="000000"/>
          <w:sz w:val="21"/>
          <w:szCs w:val="21"/>
          <w:lang w:eastAsia="en-IN"/>
        </w:rPr>
        <w:t>)</w:t>
      </w:r>
    </w:p>
    <w:p w14:paraId="0603C972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000000"/>
          <w:sz w:val="21"/>
          <w:szCs w:val="21"/>
          <w:lang w:eastAsia="en-IN"/>
        </w:rPr>
        <w:t>news_</w:t>
      </w:r>
      <w:proofErr w:type="gramStart"/>
      <w:r w:rsidRPr="00AA318B">
        <w:rPr>
          <w:color w:val="000000"/>
          <w:sz w:val="21"/>
          <w:szCs w:val="21"/>
          <w:lang w:eastAsia="en-IN"/>
        </w:rPr>
        <w:t>dataset[</w:t>
      </w:r>
      <w:proofErr w:type="gramEnd"/>
      <w:r w:rsidRPr="00AA318B">
        <w:rPr>
          <w:color w:val="A31515"/>
          <w:sz w:val="21"/>
          <w:szCs w:val="21"/>
          <w:lang w:eastAsia="en-IN"/>
        </w:rPr>
        <w:t>'content'</w:t>
      </w:r>
      <w:r w:rsidRPr="00AA318B">
        <w:rPr>
          <w:color w:val="000000"/>
          <w:sz w:val="21"/>
          <w:szCs w:val="21"/>
          <w:lang w:eastAsia="en-IN"/>
        </w:rPr>
        <w:t>] = news_dataset[</w:t>
      </w:r>
      <w:r w:rsidRPr="00AA318B">
        <w:rPr>
          <w:color w:val="A31515"/>
          <w:sz w:val="21"/>
          <w:szCs w:val="21"/>
          <w:lang w:eastAsia="en-IN"/>
        </w:rPr>
        <w:t>'author'</w:t>
      </w:r>
      <w:r w:rsidRPr="00AA318B">
        <w:rPr>
          <w:color w:val="000000"/>
          <w:sz w:val="21"/>
          <w:szCs w:val="21"/>
          <w:lang w:eastAsia="en-IN"/>
        </w:rPr>
        <w:t>]+</w:t>
      </w:r>
      <w:r w:rsidRPr="00AA318B">
        <w:rPr>
          <w:color w:val="A31515"/>
          <w:sz w:val="21"/>
          <w:szCs w:val="21"/>
          <w:lang w:eastAsia="en-IN"/>
        </w:rPr>
        <w:t>' '</w:t>
      </w:r>
      <w:r w:rsidRPr="00AA318B">
        <w:rPr>
          <w:color w:val="000000"/>
          <w:sz w:val="21"/>
          <w:szCs w:val="21"/>
          <w:lang w:eastAsia="en-IN"/>
        </w:rPr>
        <w:t>+news_dataset[</w:t>
      </w:r>
      <w:r w:rsidRPr="00AA318B">
        <w:rPr>
          <w:color w:val="A31515"/>
          <w:sz w:val="21"/>
          <w:szCs w:val="21"/>
          <w:lang w:eastAsia="en-IN"/>
        </w:rPr>
        <w:t>'title'</w:t>
      </w:r>
      <w:r w:rsidRPr="00AA318B">
        <w:rPr>
          <w:color w:val="000000"/>
          <w:sz w:val="21"/>
          <w:szCs w:val="21"/>
          <w:lang w:eastAsia="en-IN"/>
        </w:rPr>
        <w:t>]</w:t>
      </w:r>
    </w:p>
    <w:p w14:paraId="6D9973F6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795E26"/>
          <w:sz w:val="21"/>
          <w:szCs w:val="21"/>
          <w:lang w:eastAsia="en-IN"/>
        </w:rPr>
        <w:t>print</w:t>
      </w:r>
      <w:r w:rsidRPr="00AA318B">
        <w:rPr>
          <w:color w:val="000000"/>
          <w:sz w:val="21"/>
          <w:szCs w:val="21"/>
          <w:lang w:eastAsia="en-IN"/>
        </w:rPr>
        <w:t>(</w:t>
      </w:r>
      <w:proofErr w:type="spellStart"/>
      <w:r w:rsidRPr="00AA318B">
        <w:rPr>
          <w:color w:val="000000"/>
          <w:sz w:val="21"/>
          <w:szCs w:val="21"/>
          <w:lang w:eastAsia="en-IN"/>
        </w:rPr>
        <w:t>news_dataset</w:t>
      </w:r>
      <w:proofErr w:type="spellEnd"/>
      <w:r w:rsidRPr="00AA318B">
        <w:rPr>
          <w:color w:val="000000"/>
          <w:sz w:val="21"/>
          <w:szCs w:val="21"/>
          <w:lang w:eastAsia="en-IN"/>
        </w:rPr>
        <w:t>[</w:t>
      </w:r>
      <w:r w:rsidRPr="00AA318B">
        <w:rPr>
          <w:color w:val="A31515"/>
          <w:sz w:val="21"/>
          <w:szCs w:val="21"/>
          <w:lang w:eastAsia="en-IN"/>
        </w:rPr>
        <w:t>'content'</w:t>
      </w:r>
      <w:r w:rsidRPr="00AA318B">
        <w:rPr>
          <w:color w:val="000000"/>
          <w:sz w:val="21"/>
          <w:szCs w:val="21"/>
          <w:lang w:eastAsia="en-IN"/>
        </w:rPr>
        <w:t>])</w:t>
      </w:r>
    </w:p>
    <w:p w14:paraId="142FE405" w14:textId="0F1B25F6" w:rsidR="00AC1E60" w:rsidRPr="00AA318B" w:rsidRDefault="00AC1E60" w:rsidP="00AC1E60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6DEF8C80" w14:textId="77777777" w:rsidR="00AC1E60" w:rsidRPr="00AA318B" w:rsidRDefault="00AC1E60" w:rsidP="00AC1E60">
      <w:pPr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rStyle w:val="Strong"/>
          <w:b w:val="0"/>
          <w:bCs w:val="0"/>
          <w:color w:val="008000"/>
          <w:sz w:val="21"/>
          <w:szCs w:val="21"/>
          <w:lang w:eastAsia="en-IN"/>
        </w:rPr>
        <w:t xml:space="preserve">Output: </w:t>
      </w:r>
      <w:r w:rsidRPr="00AA318B">
        <w:rPr>
          <w:sz w:val="24"/>
          <w:szCs w:val="24"/>
          <w:lang w:eastAsia="en-IN"/>
        </w:rPr>
        <w:br/>
      </w:r>
      <w:r w:rsidRPr="00AA318B">
        <w:rPr>
          <w:color w:val="212121"/>
          <w:sz w:val="21"/>
          <w:szCs w:val="21"/>
          <w:shd w:val="clear" w:color="auto" w:fill="FFFFFF"/>
          <w:lang w:eastAsia="en-IN"/>
        </w:rPr>
        <w:lastRenderedPageBreak/>
        <w:t xml:space="preserve">0        Darrell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Lucus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House Dem Aide: We Didn’t Even S...</w:t>
      </w:r>
    </w:p>
    <w:p w14:paraId="19EDEC5C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1        Daniel J. Flynn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FLYNN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: Hillary Clinton, Big Wo...</w:t>
      </w:r>
    </w:p>
    <w:p w14:paraId="57914197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        Consortiumnews.com Why the Truth Might Get You...</w:t>
      </w:r>
    </w:p>
    <w:p w14:paraId="7A8E1239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3        Jessica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Purkiss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15 Civilians Killed In </w:t>
      </w: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Single ...</w:t>
      </w:r>
      <w:proofErr w:type="gramEnd"/>
    </w:p>
    <w:p w14:paraId="375E02C7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4        Howard Portnoy Iranian woman jailed for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fictio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...</w:t>
      </w:r>
    </w:p>
    <w:p w14:paraId="2C9D5FB1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                             ...                        </w:t>
      </w:r>
    </w:p>
    <w:p w14:paraId="2C6CC326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5    Jerome Hudson Rapper T.I.: Trump a ’Poster Chi...</w:t>
      </w:r>
    </w:p>
    <w:p w14:paraId="638744F8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6    Benjamin Hoffman N.F.L. Playoffs: Schedule, Ma...</w:t>
      </w:r>
    </w:p>
    <w:p w14:paraId="576DD8D3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7    Michael J. de la Merced and Rachel Abrams Macy...</w:t>
      </w:r>
    </w:p>
    <w:p w14:paraId="2C2404B9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20798    Alex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Ansary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NATO, Russia To Hold Parallel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Exer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...</w:t>
      </w:r>
    </w:p>
    <w:p w14:paraId="7CD60086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9              David Swanson What Keeps the F-35 Alive</w:t>
      </w:r>
    </w:p>
    <w:p w14:paraId="1F8C067E" w14:textId="5D031C48" w:rsidR="00AC1E60" w:rsidRPr="00AA318B" w:rsidRDefault="00AC1E60" w:rsidP="00AC1E60">
      <w:pPr>
        <w:shd w:val="clear" w:color="auto" w:fill="FFFFFE"/>
        <w:spacing w:line="285" w:lineRule="atLeast"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Name: content, Length: 20800,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dtype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: object</w:t>
      </w:r>
    </w:p>
    <w:p w14:paraId="5B60DE75" w14:textId="2E43025A" w:rsidR="00AC1E60" w:rsidRPr="00AA318B" w:rsidRDefault="00AC1E60" w:rsidP="00AC1E60">
      <w:pPr>
        <w:shd w:val="clear" w:color="auto" w:fill="FFFFFE"/>
        <w:spacing w:line="285" w:lineRule="atLeast"/>
        <w:rPr>
          <w:color w:val="212121"/>
          <w:sz w:val="21"/>
          <w:szCs w:val="21"/>
          <w:shd w:val="clear" w:color="auto" w:fill="FFFFFF"/>
          <w:lang w:eastAsia="en-IN"/>
        </w:rPr>
      </w:pPr>
    </w:p>
    <w:p w14:paraId="756426BA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000000"/>
          <w:sz w:val="21"/>
          <w:szCs w:val="21"/>
          <w:lang w:eastAsia="en-IN"/>
        </w:rPr>
        <w:t>X = </w:t>
      </w:r>
      <w:proofErr w:type="spellStart"/>
      <w:r w:rsidRPr="00AA318B">
        <w:rPr>
          <w:color w:val="000000"/>
          <w:sz w:val="21"/>
          <w:szCs w:val="21"/>
          <w:lang w:eastAsia="en-IN"/>
        </w:rPr>
        <w:t>news_</w:t>
      </w:r>
      <w:proofErr w:type="gramStart"/>
      <w:r w:rsidRPr="00AA318B">
        <w:rPr>
          <w:color w:val="000000"/>
          <w:sz w:val="21"/>
          <w:szCs w:val="21"/>
          <w:lang w:eastAsia="en-IN"/>
        </w:rPr>
        <w:t>dataset.drop</w:t>
      </w:r>
      <w:proofErr w:type="spellEnd"/>
      <w:r w:rsidRPr="00AA318B">
        <w:rPr>
          <w:color w:val="000000"/>
          <w:sz w:val="21"/>
          <w:szCs w:val="21"/>
          <w:lang w:eastAsia="en-IN"/>
        </w:rPr>
        <w:t>(</w:t>
      </w:r>
      <w:proofErr w:type="gramEnd"/>
      <w:r w:rsidRPr="00AA318B">
        <w:rPr>
          <w:color w:val="000000"/>
          <w:sz w:val="21"/>
          <w:szCs w:val="21"/>
          <w:lang w:eastAsia="en-IN"/>
        </w:rPr>
        <w:t>columns=</w:t>
      </w:r>
      <w:r w:rsidRPr="00AA318B">
        <w:rPr>
          <w:color w:val="A31515"/>
          <w:sz w:val="21"/>
          <w:szCs w:val="21"/>
          <w:lang w:eastAsia="en-IN"/>
        </w:rPr>
        <w:t>'label'</w:t>
      </w:r>
      <w:r w:rsidRPr="00AA318B">
        <w:rPr>
          <w:color w:val="000000"/>
          <w:sz w:val="21"/>
          <w:szCs w:val="21"/>
          <w:lang w:eastAsia="en-IN"/>
        </w:rPr>
        <w:t>, axis=</w:t>
      </w:r>
      <w:r w:rsidRPr="00AA318B">
        <w:rPr>
          <w:color w:val="09885A"/>
          <w:sz w:val="21"/>
          <w:szCs w:val="21"/>
          <w:lang w:eastAsia="en-IN"/>
        </w:rPr>
        <w:t>1</w:t>
      </w:r>
      <w:r w:rsidRPr="00AA318B">
        <w:rPr>
          <w:color w:val="000000"/>
          <w:sz w:val="21"/>
          <w:szCs w:val="21"/>
          <w:lang w:eastAsia="en-IN"/>
        </w:rPr>
        <w:t>)</w:t>
      </w:r>
    </w:p>
    <w:p w14:paraId="1E2E932D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000000"/>
          <w:sz w:val="21"/>
          <w:szCs w:val="21"/>
          <w:lang w:eastAsia="en-IN"/>
        </w:rPr>
        <w:t>Y = </w:t>
      </w:r>
      <w:proofErr w:type="spellStart"/>
      <w:r w:rsidRPr="00AA318B">
        <w:rPr>
          <w:color w:val="000000"/>
          <w:sz w:val="21"/>
          <w:szCs w:val="21"/>
          <w:lang w:eastAsia="en-IN"/>
        </w:rPr>
        <w:t>news_dataset</w:t>
      </w:r>
      <w:proofErr w:type="spellEnd"/>
      <w:r w:rsidRPr="00AA318B">
        <w:rPr>
          <w:color w:val="000000"/>
          <w:sz w:val="21"/>
          <w:szCs w:val="21"/>
          <w:lang w:eastAsia="en-IN"/>
        </w:rPr>
        <w:t>[</w:t>
      </w:r>
      <w:r w:rsidRPr="00AA318B">
        <w:rPr>
          <w:color w:val="A31515"/>
          <w:sz w:val="21"/>
          <w:szCs w:val="21"/>
          <w:lang w:eastAsia="en-IN"/>
        </w:rPr>
        <w:t>'label'</w:t>
      </w:r>
      <w:r w:rsidRPr="00AA318B">
        <w:rPr>
          <w:color w:val="000000"/>
          <w:sz w:val="21"/>
          <w:szCs w:val="21"/>
          <w:lang w:eastAsia="en-IN"/>
        </w:rPr>
        <w:t>]</w:t>
      </w:r>
    </w:p>
    <w:p w14:paraId="5BBDF3FC" w14:textId="543818A2" w:rsidR="00AC1E60" w:rsidRPr="00AA318B" w:rsidRDefault="00AC1E60" w:rsidP="00AC1E60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0715EF19" w14:textId="6F82494D" w:rsidR="00AC1E60" w:rsidRPr="00AA318B" w:rsidRDefault="00AC1E60" w:rsidP="00AC1E60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5B8711BD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795E26"/>
          <w:sz w:val="21"/>
          <w:szCs w:val="21"/>
          <w:lang w:eastAsia="en-IN"/>
        </w:rPr>
        <w:t>print</w:t>
      </w:r>
      <w:r w:rsidRPr="00AA318B">
        <w:rPr>
          <w:color w:val="000000"/>
          <w:sz w:val="21"/>
          <w:szCs w:val="21"/>
          <w:lang w:eastAsia="en-IN"/>
        </w:rPr>
        <w:t>(X)</w:t>
      </w:r>
    </w:p>
    <w:p w14:paraId="67C05D3E" w14:textId="77777777" w:rsidR="00AC1E60" w:rsidRPr="00AA318B" w:rsidRDefault="00AC1E60" w:rsidP="00AC1E60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1"/>
          <w:szCs w:val="21"/>
          <w:lang w:eastAsia="en-IN"/>
        </w:rPr>
      </w:pPr>
      <w:r w:rsidRPr="00AA318B">
        <w:rPr>
          <w:color w:val="795E26"/>
          <w:sz w:val="21"/>
          <w:szCs w:val="21"/>
          <w:lang w:eastAsia="en-IN"/>
        </w:rPr>
        <w:t>print</w:t>
      </w:r>
      <w:r w:rsidRPr="00AA318B">
        <w:rPr>
          <w:color w:val="000000"/>
          <w:sz w:val="21"/>
          <w:szCs w:val="21"/>
          <w:lang w:eastAsia="en-IN"/>
        </w:rPr>
        <w:t>(Y)</w:t>
      </w:r>
    </w:p>
    <w:p w14:paraId="74430A27" w14:textId="0C42A53E" w:rsidR="00AC1E60" w:rsidRPr="00AA318B" w:rsidRDefault="00AC1E60" w:rsidP="00AC1E60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73C9F0A5" w14:textId="5D761315" w:rsidR="00AC1E60" w:rsidRPr="00AA318B" w:rsidRDefault="00151C8E" w:rsidP="00AC1E60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  <w:r w:rsidRPr="00AA318B">
        <w:rPr>
          <w:rStyle w:val="Strong"/>
          <w:b w:val="0"/>
          <w:bCs w:val="0"/>
          <w:color w:val="008000"/>
          <w:sz w:val="21"/>
          <w:szCs w:val="21"/>
          <w:lang w:eastAsia="en-IN"/>
        </w:rPr>
        <w:t>Output:</w:t>
      </w:r>
      <w:r w:rsidR="00AC1E60" w:rsidRPr="00AA318B">
        <w:rPr>
          <w:rStyle w:val="Strong"/>
          <w:b w:val="0"/>
          <w:bCs w:val="0"/>
          <w:color w:val="008000"/>
          <w:sz w:val="21"/>
          <w:szCs w:val="21"/>
          <w:lang w:eastAsia="en-IN"/>
        </w:rPr>
        <w:t xml:space="preserve"> </w:t>
      </w:r>
    </w:p>
    <w:p w14:paraId="4281DB55" w14:textId="0AC8177C" w:rsidR="00AC1E60" w:rsidRPr="00AA318B" w:rsidRDefault="00AC1E60" w:rsidP="00AC1E60">
      <w:pPr>
        <w:shd w:val="clear" w:color="auto" w:fill="FFFFFE"/>
        <w:spacing w:line="285" w:lineRule="atLeast"/>
        <w:rPr>
          <w:rStyle w:val="Strong"/>
          <w:b w:val="0"/>
          <w:bCs w:val="0"/>
          <w:color w:val="008000"/>
          <w:sz w:val="21"/>
          <w:szCs w:val="21"/>
          <w:lang w:eastAsia="en-IN"/>
        </w:rPr>
      </w:pPr>
    </w:p>
    <w:p w14:paraId="3F5FE293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        </w:t>
      </w: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id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...                                            content</w:t>
      </w:r>
    </w:p>
    <w:p w14:paraId="5C840A00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0          0  ...  Darrell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Lucus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House Dem Aide: We Didn’t Even S...</w:t>
      </w:r>
    </w:p>
    <w:p w14:paraId="508091B8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1          1  ...  Daniel J. Flynn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FLYNN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: Hillary Clinton, Big </w:t>
      </w: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Wo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...</w:t>
      </w:r>
    </w:p>
    <w:p w14:paraId="6F631303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          2  ...  Consortiumnews.com Why the Truth Might Get You...</w:t>
      </w:r>
    </w:p>
    <w:p w14:paraId="46DD4BC2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3          3  ...  Jessica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Purkiss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15 Civilians Killed In </w:t>
      </w: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Single ...</w:t>
      </w:r>
      <w:proofErr w:type="gramEnd"/>
    </w:p>
    <w:p w14:paraId="32B01A15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4          4  ...  Howard Portnoy Iranian woman jailed for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fictio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...</w:t>
      </w:r>
    </w:p>
    <w:p w14:paraId="28E571D8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...      ...  ...                                                ...</w:t>
      </w:r>
    </w:p>
    <w:p w14:paraId="054D399F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5  20795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...  Jerome Hudson Rapper T.I.: Trump a ’Poster Chi...</w:t>
      </w:r>
    </w:p>
    <w:p w14:paraId="7EA84D8B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6  20796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...  Benjamin Hoffman N.F.L. Playoffs: Schedule, Ma...</w:t>
      </w:r>
    </w:p>
    <w:p w14:paraId="19B3C3F6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7  20797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...  Michael J. de la Merced and Rachel Abrams Macy...</w:t>
      </w:r>
    </w:p>
    <w:p w14:paraId="20716E97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8  20798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...  Alex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Ansary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NATO, Russia To Hold Parallel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Exer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...</w:t>
      </w:r>
    </w:p>
    <w:p w14:paraId="3AAC4F80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proofErr w:type="gram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9  20799</w:t>
      </w:r>
      <w:proofErr w:type="gram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...            David Swanson What Keeps the F-35 Alive</w:t>
      </w:r>
    </w:p>
    <w:p w14:paraId="7F72C7A0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</w:p>
    <w:p w14:paraId="71613511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[20800 rows x 5 columns]</w:t>
      </w:r>
    </w:p>
    <w:p w14:paraId="393DB567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0        1</w:t>
      </w:r>
    </w:p>
    <w:p w14:paraId="0F64FD5F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1        0</w:t>
      </w:r>
    </w:p>
    <w:p w14:paraId="3058EDE5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        1</w:t>
      </w:r>
    </w:p>
    <w:p w14:paraId="5EAB2F80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3        1</w:t>
      </w:r>
    </w:p>
    <w:p w14:paraId="684A1C03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4        1</w:t>
      </w:r>
    </w:p>
    <w:p w14:paraId="7E21891C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        ..</w:t>
      </w:r>
    </w:p>
    <w:p w14:paraId="6795F832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5    0</w:t>
      </w:r>
    </w:p>
    <w:p w14:paraId="7F5F8E45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6    0</w:t>
      </w:r>
    </w:p>
    <w:p w14:paraId="0FE1F3CA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7    0</w:t>
      </w:r>
    </w:p>
    <w:p w14:paraId="6A5256A2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8    1</w:t>
      </w:r>
    </w:p>
    <w:p w14:paraId="73D28547" w14:textId="77777777" w:rsidR="00AC1E60" w:rsidRPr="00AA318B" w:rsidRDefault="00AC1E60" w:rsidP="00AC1E60">
      <w:pPr>
        <w:widowControl/>
        <w:autoSpaceDE/>
        <w:autoSpaceDN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20799    1</w:t>
      </w:r>
    </w:p>
    <w:p w14:paraId="3939AE17" w14:textId="5DA760FF" w:rsidR="00AC1E60" w:rsidRPr="00AA318B" w:rsidRDefault="00AC1E60" w:rsidP="00AC1E60">
      <w:pPr>
        <w:shd w:val="clear" w:color="auto" w:fill="FFFFFE"/>
        <w:spacing w:line="285" w:lineRule="atLeast"/>
        <w:rPr>
          <w:color w:val="212121"/>
          <w:sz w:val="21"/>
          <w:szCs w:val="21"/>
          <w:shd w:val="clear" w:color="auto" w:fill="FFFFFF"/>
          <w:lang w:eastAsia="en-IN"/>
        </w:rPr>
      </w:pPr>
      <w:r w:rsidRPr="00AA318B">
        <w:rPr>
          <w:color w:val="212121"/>
          <w:sz w:val="21"/>
          <w:szCs w:val="21"/>
          <w:shd w:val="clear" w:color="auto" w:fill="FFFFFF"/>
          <w:lang w:eastAsia="en-IN"/>
        </w:rPr>
        <w:t xml:space="preserve">Name: label, Length: 20800, </w:t>
      </w:r>
      <w:proofErr w:type="spellStart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dtype</w:t>
      </w:r>
      <w:proofErr w:type="spellEnd"/>
      <w:r w:rsidRPr="00AA318B">
        <w:rPr>
          <w:color w:val="212121"/>
          <w:sz w:val="21"/>
          <w:szCs w:val="21"/>
          <w:shd w:val="clear" w:color="auto" w:fill="FFFFFF"/>
          <w:lang w:eastAsia="en-IN"/>
        </w:rPr>
        <w:t>: int64</w:t>
      </w:r>
    </w:p>
    <w:p w14:paraId="7940EDC6" w14:textId="4AEECEA6" w:rsidR="00AC1E60" w:rsidRDefault="00AC1E60" w:rsidP="00AC1E60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eastAsia="en-IN"/>
        </w:rPr>
      </w:pPr>
    </w:p>
    <w:p w14:paraId="467A8AC0" w14:textId="77777777" w:rsidR="00AC1E60" w:rsidRDefault="00AC1E60" w:rsidP="00AC1E60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27C7FE72" w14:textId="0F09FE9D" w:rsidR="00024D35" w:rsidRDefault="00AA318B" w:rsidP="00505673">
      <w:pPr>
        <w:rPr>
          <w:b/>
          <w:bCs/>
          <w:sz w:val="28"/>
          <w:szCs w:val="28"/>
          <w:shd w:val="clear" w:color="auto" w:fill="FFFFFF"/>
        </w:rPr>
      </w:pPr>
      <w:r w:rsidRPr="00505673">
        <w:rPr>
          <w:b/>
          <w:bCs/>
          <w:sz w:val="28"/>
          <w:szCs w:val="28"/>
          <w:shd w:val="clear" w:color="auto" w:fill="FFFFFF"/>
        </w:rPr>
        <w:t>Description:</w:t>
      </w:r>
    </w:p>
    <w:p w14:paraId="0D7990A0" w14:textId="24FCAEBB" w:rsidR="00505673" w:rsidRPr="00505673" w:rsidRDefault="00505673" w:rsidP="00B67D5E">
      <w:pPr>
        <w:jc w:val="both"/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Loading the data to a pandas </w:t>
      </w:r>
      <w:proofErr w:type="spellStart"/>
      <w:proofErr w:type="gramStart"/>
      <w:r>
        <w:rPr>
          <w:sz w:val="28"/>
          <w:szCs w:val="28"/>
          <w:shd w:val="clear" w:color="auto" w:fill="FFFFFF"/>
        </w:rPr>
        <w:t>dataframe</w:t>
      </w:r>
      <w:proofErr w:type="spellEnd"/>
      <w:r w:rsidR="00715165">
        <w:rPr>
          <w:sz w:val="28"/>
          <w:szCs w:val="28"/>
          <w:shd w:val="clear" w:color="auto" w:fill="FFFFFF"/>
        </w:rPr>
        <w:t xml:space="preserve"> </w:t>
      </w:r>
      <w:r w:rsidR="00884FEA">
        <w:rPr>
          <w:sz w:val="28"/>
          <w:szCs w:val="28"/>
          <w:shd w:val="clear" w:color="auto" w:fill="FFFFFF"/>
        </w:rPr>
        <w:t xml:space="preserve"> using</w:t>
      </w:r>
      <w:proofErr w:type="gramEnd"/>
      <w:r w:rsidR="00884FEA">
        <w:rPr>
          <w:sz w:val="28"/>
          <w:szCs w:val="28"/>
          <w:shd w:val="clear" w:color="auto" w:fill="FFFFFF"/>
        </w:rPr>
        <w:t xml:space="preserve"> </w:t>
      </w:r>
      <w:proofErr w:type="spellStart"/>
      <w:r w:rsidR="00884FEA">
        <w:rPr>
          <w:sz w:val="28"/>
          <w:szCs w:val="28"/>
          <w:shd w:val="clear" w:color="auto" w:fill="FFFFFF"/>
        </w:rPr>
        <w:t>read_csv</w:t>
      </w:r>
      <w:proofErr w:type="spellEnd"/>
      <w:r w:rsidR="00884FEA">
        <w:rPr>
          <w:sz w:val="28"/>
          <w:szCs w:val="28"/>
          <w:shd w:val="clear" w:color="auto" w:fill="FFFFFF"/>
        </w:rPr>
        <w:t xml:space="preserve">() </w:t>
      </w:r>
      <w:r w:rsidR="00715165">
        <w:rPr>
          <w:sz w:val="28"/>
          <w:szCs w:val="28"/>
          <w:shd w:val="clear" w:color="auto" w:fill="FFFFFF"/>
        </w:rPr>
        <w:t xml:space="preserve">and making all the null values </w:t>
      </w:r>
      <w:r w:rsidR="00884FEA">
        <w:rPr>
          <w:sz w:val="28"/>
          <w:szCs w:val="28"/>
          <w:shd w:val="clear" w:color="auto" w:fill="FFFFFF"/>
        </w:rPr>
        <w:t xml:space="preserve">to </w:t>
      </w:r>
      <w:proofErr w:type="spellStart"/>
      <w:r w:rsidR="00884FEA">
        <w:rPr>
          <w:sz w:val="28"/>
          <w:szCs w:val="28"/>
          <w:shd w:val="clear" w:color="auto" w:fill="FFFFFF"/>
        </w:rPr>
        <w:t>NaN</w:t>
      </w:r>
      <w:proofErr w:type="spellEnd"/>
      <w:r w:rsidR="00884FEA">
        <w:rPr>
          <w:sz w:val="28"/>
          <w:szCs w:val="28"/>
          <w:shd w:val="clear" w:color="auto" w:fill="FFFFFF"/>
        </w:rPr>
        <w:t>.</w:t>
      </w:r>
      <w:r w:rsidR="00715165">
        <w:rPr>
          <w:sz w:val="28"/>
          <w:szCs w:val="28"/>
          <w:shd w:val="clear" w:color="auto" w:fill="FFFFFF"/>
        </w:rPr>
        <w:t xml:space="preserve"> Then dropping the label column in order to use it for testing at </w:t>
      </w:r>
      <w:r w:rsidR="00715165">
        <w:rPr>
          <w:sz w:val="28"/>
          <w:szCs w:val="28"/>
          <w:shd w:val="clear" w:color="auto" w:fill="FFFFFF"/>
        </w:rPr>
        <w:lastRenderedPageBreak/>
        <w:t xml:space="preserve">later stages. </w:t>
      </w:r>
    </w:p>
    <w:p w14:paraId="352C0A9B" w14:textId="77777777" w:rsidR="00024D35" w:rsidRPr="0027122C" w:rsidRDefault="00024D35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eastAsia="en-IN"/>
        </w:rPr>
      </w:pPr>
    </w:p>
    <w:p w14:paraId="3E2648C9" w14:textId="075309B3" w:rsidR="00A10D4B" w:rsidRPr="00021BD9" w:rsidRDefault="00AC1E60" w:rsidP="00A10D4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</w:rPr>
      </w:pPr>
      <w:r>
        <w:rPr>
          <w:rFonts w:ascii="Helvetica Neue" w:hAnsi="Helvetica Neue"/>
          <w:b/>
          <w:bCs/>
          <w:sz w:val="29"/>
          <w:szCs w:val="29"/>
        </w:rPr>
        <w:t>Using Stemming Proce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26"/>
        <w:gridCol w:w="304"/>
      </w:tblGrid>
      <w:tr w:rsidR="00A10D4B" w:rsidRPr="00181813" w14:paraId="0DEBF95B" w14:textId="77777777" w:rsidTr="00C13B4B">
        <w:tc>
          <w:tcPr>
            <w:tcW w:w="872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68B18CD" w14:textId="584D14F0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port_stem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 =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PorterStemmer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()</w:t>
            </w:r>
          </w:p>
          <w:p w14:paraId="20291A20" w14:textId="63DBF66B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534A5012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FF"/>
                <w:sz w:val="21"/>
                <w:szCs w:val="21"/>
                <w:lang w:eastAsia="en-IN"/>
              </w:rPr>
              <w:t>def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151C8E">
              <w:rPr>
                <w:color w:val="795E26"/>
                <w:sz w:val="21"/>
                <w:szCs w:val="21"/>
                <w:lang w:eastAsia="en-IN"/>
              </w:rPr>
              <w:t>stemming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(</w:t>
            </w:r>
            <w:r w:rsidRPr="00151C8E">
              <w:rPr>
                <w:color w:val="001080"/>
                <w:sz w:val="21"/>
                <w:szCs w:val="21"/>
                <w:lang w:eastAsia="en-IN"/>
              </w:rPr>
              <w:t>content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):</w:t>
            </w:r>
          </w:p>
          <w:p w14:paraId="64EE9D5A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   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 =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re.sub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(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[^a-</w:t>
            </w:r>
            <w:proofErr w:type="spellStart"/>
            <w:r w:rsidRPr="00151C8E">
              <w:rPr>
                <w:color w:val="A31515"/>
                <w:sz w:val="21"/>
                <w:szCs w:val="21"/>
                <w:lang w:eastAsia="en-IN"/>
              </w:rPr>
              <w:t>zA</w:t>
            </w:r>
            <w:proofErr w:type="spellEnd"/>
            <w:r w:rsidRPr="00151C8E">
              <w:rPr>
                <w:color w:val="A31515"/>
                <w:sz w:val="21"/>
                <w:szCs w:val="21"/>
                <w:lang w:eastAsia="en-IN"/>
              </w:rPr>
              <w:t>-Z]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,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 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,content)</w:t>
            </w:r>
          </w:p>
          <w:p w14:paraId="3117653B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   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 =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.lower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()</w:t>
            </w:r>
          </w:p>
          <w:p w14:paraId="6993529C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   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 =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.spli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()</w:t>
            </w:r>
          </w:p>
          <w:p w14:paraId="53D52421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    stemmed_content = [port_stem.stem(word) </w:t>
            </w:r>
            <w:r w:rsidRPr="00151C8E">
              <w:rPr>
                <w:color w:val="AF00DB"/>
                <w:sz w:val="21"/>
                <w:szCs w:val="21"/>
                <w:lang w:eastAsia="en-IN"/>
              </w:rPr>
              <w:t>for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word </w:t>
            </w:r>
            <w:r w:rsidRPr="00151C8E">
              <w:rPr>
                <w:color w:val="0000FF"/>
                <w:sz w:val="21"/>
                <w:szCs w:val="21"/>
                <w:lang w:eastAsia="en-IN"/>
              </w:rPr>
              <w:t>in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stemmed_content </w:t>
            </w:r>
            <w:r w:rsidRPr="00151C8E">
              <w:rPr>
                <w:color w:val="AF00DB"/>
                <w:sz w:val="21"/>
                <w:szCs w:val="21"/>
                <w:lang w:eastAsia="en-IN"/>
              </w:rPr>
              <w:t>if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</w:t>
            </w:r>
            <w:r w:rsidRPr="00151C8E">
              <w:rPr>
                <w:color w:val="0000FF"/>
                <w:sz w:val="21"/>
                <w:szCs w:val="21"/>
                <w:lang w:eastAsia="en-IN"/>
              </w:rPr>
              <w:t>not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word </w:t>
            </w:r>
            <w:r w:rsidRPr="00151C8E">
              <w:rPr>
                <w:color w:val="0000FF"/>
                <w:sz w:val="21"/>
                <w:szCs w:val="21"/>
                <w:lang w:eastAsia="en-IN"/>
              </w:rPr>
              <w:t>in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stopwords.words(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english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)]</w:t>
            </w:r>
          </w:p>
          <w:p w14:paraId="32D7F0B0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   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 = 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 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.join(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)</w:t>
            </w:r>
          </w:p>
          <w:p w14:paraId="21395C97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    </w:t>
            </w:r>
            <w:r w:rsidRPr="00151C8E">
              <w:rPr>
                <w:color w:val="AF00DB"/>
                <w:sz w:val="21"/>
                <w:szCs w:val="21"/>
                <w:lang w:eastAsia="en-IN"/>
              </w:rPr>
              <w:t>return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stemmed_content</w:t>
            </w:r>
            <w:proofErr w:type="spellEnd"/>
          </w:p>
          <w:p w14:paraId="08895AF0" w14:textId="157DA0CE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45D340B6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news_dataset[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content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] = news_dataset[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content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].apply(stemming)</w:t>
            </w:r>
          </w:p>
          <w:p w14:paraId="0F8EAA39" w14:textId="50CC3745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61A54499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795E26"/>
                <w:sz w:val="21"/>
                <w:szCs w:val="21"/>
                <w:lang w:eastAsia="en-IN"/>
              </w:rPr>
              <w:t>print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(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news_datase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[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content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])</w:t>
            </w:r>
          </w:p>
          <w:p w14:paraId="4571271C" w14:textId="66127542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6D294B40" w14:textId="177B3FC2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 xml:space="preserve">Output: </w:t>
            </w:r>
          </w:p>
          <w:p w14:paraId="6E49A7D3" w14:textId="1AB84C41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7062F6A5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sz w:val="24"/>
                <w:szCs w:val="24"/>
                <w:lang w:eastAsia="en-IN"/>
              </w:rPr>
              <w:br/>
            </w: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0    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arr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lucu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ous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em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aid even see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omey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letter...</w:t>
            </w:r>
          </w:p>
          <w:p w14:paraId="1F9D11D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1    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ani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j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flyn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flyn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illar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lint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big woman...</w:t>
            </w:r>
          </w:p>
          <w:p w14:paraId="67C2A00D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2               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onsortiumnew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com truth might get fire</w:t>
            </w:r>
          </w:p>
          <w:p w14:paraId="3082F3FB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3    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jessica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purkiss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civilian kill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sing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us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irstr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...</w:t>
            </w:r>
          </w:p>
          <w:p w14:paraId="2AD6B52F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4    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oward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portnoy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irania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woman jail fiction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unpu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...</w:t>
            </w:r>
          </w:p>
          <w:p w14:paraId="09F18D1E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                 ...                        </w:t>
            </w:r>
          </w:p>
          <w:p w14:paraId="12BF5E7D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20795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jerom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uds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rapper trump poster child white s...</w:t>
            </w:r>
          </w:p>
          <w:p w14:paraId="5298A9C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20796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benjami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offma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n f l playoff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schedu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matchup...</w:t>
            </w:r>
          </w:p>
          <w:p w14:paraId="45B6960E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20797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micha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j de la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merc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rach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bram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mac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said re...</w:t>
            </w:r>
          </w:p>
          <w:p w14:paraId="08A7719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20798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lex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nsar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nato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russia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hold parallel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exercis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...</w:t>
            </w:r>
          </w:p>
          <w:p w14:paraId="1ABDE49C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20799                           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avid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swans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keep f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liv</w:t>
            </w:r>
            <w:proofErr w:type="spellEnd"/>
          </w:p>
          <w:p w14:paraId="2B52242B" w14:textId="50FBFD93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Name: content, Length: 20800,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type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: object</w:t>
            </w:r>
          </w:p>
          <w:p w14:paraId="6E3BD913" w14:textId="0903A498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59CDD2F8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8000"/>
                <w:sz w:val="21"/>
                <w:szCs w:val="21"/>
                <w:lang w:eastAsia="en-IN"/>
              </w:rPr>
              <w:t>#separating the data and label</w:t>
            </w:r>
          </w:p>
          <w:p w14:paraId="48234863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X =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news_datase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[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content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].values</w:t>
            </w:r>
          </w:p>
          <w:p w14:paraId="0C9CE512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>Y = </w:t>
            </w:r>
            <w:proofErr w:type="spellStart"/>
            <w:r w:rsidRPr="00151C8E">
              <w:rPr>
                <w:color w:val="000000"/>
                <w:sz w:val="21"/>
                <w:szCs w:val="21"/>
                <w:lang w:eastAsia="en-IN"/>
              </w:rPr>
              <w:t>news_dataset</w:t>
            </w:r>
            <w:proofErr w:type="spellEnd"/>
            <w:r w:rsidRPr="00151C8E">
              <w:rPr>
                <w:color w:val="000000"/>
                <w:sz w:val="21"/>
                <w:szCs w:val="21"/>
                <w:lang w:eastAsia="en-IN"/>
              </w:rPr>
              <w:t>[</w:t>
            </w:r>
            <w:r w:rsidRPr="00151C8E">
              <w:rPr>
                <w:color w:val="A31515"/>
                <w:sz w:val="21"/>
                <w:szCs w:val="21"/>
                <w:lang w:eastAsia="en-IN"/>
              </w:rPr>
              <w:t>'label'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].values</w:t>
            </w:r>
          </w:p>
          <w:p w14:paraId="6BCE03E7" w14:textId="6C63D6A9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0B557CC1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795E26"/>
                <w:sz w:val="21"/>
                <w:szCs w:val="21"/>
                <w:lang w:eastAsia="en-IN"/>
              </w:rPr>
              <w:t>print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(X)</w:t>
            </w:r>
          </w:p>
          <w:p w14:paraId="4D2F07EE" w14:textId="423B27DD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727532C8" w14:textId="569AF33F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000000"/>
                <w:sz w:val="21"/>
                <w:szCs w:val="21"/>
                <w:lang w:eastAsia="en-IN"/>
              </w:rPr>
              <w:t xml:space="preserve">Output : </w:t>
            </w:r>
          </w:p>
          <w:p w14:paraId="11728E22" w14:textId="72C36472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1"/>
                <w:szCs w:val="21"/>
                <w:lang w:eastAsia="en-IN"/>
              </w:rPr>
            </w:pPr>
          </w:p>
          <w:p w14:paraId="474A05E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sz w:val="24"/>
                <w:szCs w:val="24"/>
                <w:lang w:eastAsia="en-IN"/>
              </w:rPr>
              <w:br/>
            </w: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['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arr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lucu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ous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em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aid even see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omey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letter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jas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haffetz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tweet'</w:t>
            </w:r>
          </w:p>
          <w:p w14:paraId="7DD1BA45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'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ani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j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flyn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flyn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illar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lint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big woman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ampu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breitbart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'</w:t>
            </w:r>
          </w:p>
          <w:p w14:paraId="71E3E838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'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consortiumnew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com truth might get fire' ...</w:t>
            </w:r>
          </w:p>
          <w:p w14:paraId="4F508FA0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'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micha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j de la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merc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rachel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bram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mac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said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receiv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takeov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approach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huds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bay new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york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time'</w:t>
            </w:r>
          </w:p>
          <w:p w14:paraId="60A2BA86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'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lex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nsari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nato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russia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hold parallel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exercis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balka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'</w:t>
            </w:r>
          </w:p>
          <w:p w14:paraId="4CF16F29" w14:textId="395A7819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'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david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swanson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keep f </w:t>
            </w:r>
            <w:proofErr w:type="spellStart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aliv</w:t>
            </w:r>
            <w:proofErr w:type="spellEnd"/>
            <w:r w:rsidRPr="00151C8E"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  <w:t>']</w:t>
            </w:r>
          </w:p>
          <w:p w14:paraId="5EBE2934" w14:textId="403F8CBA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1D8EFA18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1"/>
                <w:szCs w:val="21"/>
                <w:lang w:eastAsia="en-IN"/>
              </w:rPr>
            </w:pPr>
            <w:r w:rsidRPr="00151C8E">
              <w:rPr>
                <w:color w:val="795E26"/>
                <w:sz w:val="21"/>
                <w:szCs w:val="21"/>
                <w:lang w:eastAsia="en-IN"/>
              </w:rPr>
              <w:lastRenderedPageBreak/>
              <w:t>print</w:t>
            </w:r>
            <w:r w:rsidRPr="00151C8E">
              <w:rPr>
                <w:color w:val="000000"/>
                <w:sz w:val="21"/>
                <w:szCs w:val="21"/>
                <w:lang w:eastAsia="en-IN"/>
              </w:rPr>
              <w:t>(Y)</w:t>
            </w:r>
          </w:p>
          <w:p w14:paraId="39882503" w14:textId="0F7C4A13" w:rsidR="00AC1E60" w:rsidRPr="00151C8E" w:rsidRDefault="00AC1E60" w:rsidP="00151C8E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212121"/>
                <w:sz w:val="21"/>
                <w:szCs w:val="21"/>
                <w:shd w:val="clear" w:color="auto" w:fill="FFFFFF"/>
              </w:rPr>
            </w:pPr>
            <w:r w:rsidRPr="00151C8E">
              <w:rPr>
                <w:color w:val="212121"/>
                <w:sz w:val="21"/>
                <w:szCs w:val="21"/>
                <w:shd w:val="clear" w:color="auto" w:fill="FFFFFF"/>
              </w:rPr>
              <w:t>[1 0 1 ... 0 1 1]</w:t>
            </w:r>
          </w:p>
          <w:p w14:paraId="015BE774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151C8E">
              <w:rPr>
                <w:color w:val="008000"/>
                <w:sz w:val="20"/>
                <w:szCs w:val="20"/>
                <w:lang w:eastAsia="en-IN"/>
              </w:rPr>
              <w:t># converting the textual data to numerical data</w:t>
            </w:r>
          </w:p>
          <w:p w14:paraId="3DCAF7ED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151C8E">
              <w:rPr>
                <w:color w:val="000000"/>
                <w:sz w:val="20"/>
                <w:szCs w:val="20"/>
                <w:lang w:eastAsia="en-IN"/>
              </w:rPr>
              <w:t>vectorizer</w:t>
            </w:r>
            <w:proofErr w:type="spellEnd"/>
            <w:r w:rsidRPr="00151C8E">
              <w:rPr>
                <w:color w:val="000000"/>
                <w:sz w:val="20"/>
                <w:szCs w:val="20"/>
                <w:lang w:eastAsia="en-IN"/>
              </w:rPr>
              <w:t> = </w:t>
            </w:r>
            <w:proofErr w:type="spellStart"/>
            <w:r w:rsidRPr="00151C8E">
              <w:rPr>
                <w:color w:val="000000"/>
                <w:sz w:val="20"/>
                <w:szCs w:val="20"/>
                <w:lang w:eastAsia="en-IN"/>
              </w:rPr>
              <w:t>TfidfVectorizer</w:t>
            </w:r>
            <w:proofErr w:type="spellEnd"/>
            <w:r w:rsidRPr="00151C8E">
              <w:rPr>
                <w:color w:val="000000"/>
                <w:sz w:val="20"/>
                <w:szCs w:val="20"/>
                <w:lang w:eastAsia="en-IN"/>
              </w:rPr>
              <w:t>()</w:t>
            </w:r>
          </w:p>
          <w:p w14:paraId="4DA6BF13" w14:textId="4A28E4FE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151C8E">
              <w:rPr>
                <w:color w:val="000000"/>
                <w:sz w:val="20"/>
                <w:szCs w:val="20"/>
                <w:lang w:eastAsia="en-IN"/>
              </w:rPr>
              <w:t>vectorizer.fit</w:t>
            </w:r>
            <w:proofErr w:type="spellEnd"/>
            <w:r w:rsidRPr="00151C8E">
              <w:rPr>
                <w:color w:val="000000"/>
                <w:sz w:val="20"/>
                <w:szCs w:val="20"/>
                <w:lang w:eastAsia="en-IN"/>
              </w:rPr>
              <w:t>(X)</w:t>
            </w:r>
          </w:p>
          <w:p w14:paraId="3269464C" w14:textId="1DE5AF21" w:rsidR="00AC1E60" w:rsidRPr="00151C8E" w:rsidRDefault="00AC1E60" w:rsidP="00151C8E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151C8E">
              <w:rPr>
                <w:color w:val="000000"/>
                <w:sz w:val="20"/>
                <w:szCs w:val="20"/>
                <w:lang w:eastAsia="en-IN"/>
              </w:rPr>
              <w:t>X = </w:t>
            </w:r>
            <w:proofErr w:type="spellStart"/>
            <w:r w:rsidRPr="00151C8E">
              <w:rPr>
                <w:color w:val="000000"/>
                <w:sz w:val="20"/>
                <w:szCs w:val="20"/>
                <w:lang w:eastAsia="en-IN"/>
              </w:rPr>
              <w:t>vectorizer.transform</w:t>
            </w:r>
            <w:proofErr w:type="spellEnd"/>
            <w:r w:rsidRPr="00151C8E">
              <w:rPr>
                <w:color w:val="000000"/>
                <w:sz w:val="20"/>
                <w:szCs w:val="20"/>
                <w:lang w:eastAsia="en-IN"/>
              </w:rPr>
              <w:t>(X)</w:t>
            </w:r>
          </w:p>
          <w:p w14:paraId="35C19AF2" w14:textId="77777777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151C8E">
              <w:rPr>
                <w:color w:val="795E26"/>
                <w:sz w:val="20"/>
                <w:szCs w:val="20"/>
                <w:lang w:eastAsia="en-IN"/>
              </w:rPr>
              <w:t>print</w:t>
            </w:r>
            <w:r w:rsidRPr="00151C8E">
              <w:rPr>
                <w:color w:val="000000"/>
                <w:sz w:val="20"/>
                <w:szCs w:val="20"/>
                <w:lang w:eastAsia="en-IN"/>
              </w:rPr>
              <w:t>(X)</w:t>
            </w:r>
          </w:p>
          <w:p w14:paraId="643593EF" w14:textId="76792AC3" w:rsidR="00AC1E60" w:rsidRPr="00151C8E" w:rsidRDefault="00AC1E60" w:rsidP="00151C8E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</w:p>
          <w:p w14:paraId="216A7892" w14:textId="16AEA3DD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000000"/>
                <w:sz w:val="20"/>
                <w:szCs w:val="20"/>
                <w:lang w:eastAsia="en-IN"/>
              </w:rPr>
            </w:pPr>
            <w:r w:rsidRPr="00151C8E">
              <w:rPr>
                <w:color w:val="000000"/>
                <w:sz w:val="20"/>
                <w:szCs w:val="20"/>
                <w:lang w:eastAsia="en-IN"/>
              </w:rPr>
              <w:t xml:space="preserve">Output: </w:t>
            </w:r>
          </w:p>
          <w:p w14:paraId="690DC483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15686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8485063562728646</w:t>
            </w:r>
          </w:p>
          <w:p w14:paraId="5038CEF9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1347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565896679337957</w:t>
            </w:r>
          </w:p>
          <w:p w14:paraId="2E690A30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8909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635963806326075</w:t>
            </w:r>
          </w:p>
          <w:p w14:paraId="0EB8A437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8630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9212514087043684</w:t>
            </w:r>
          </w:p>
          <w:p w14:paraId="5C807E1D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769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4785219520671603</w:t>
            </w:r>
          </w:p>
          <w:p w14:paraId="4872F7D9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7005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1874169089359144</w:t>
            </w:r>
          </w:p>
          <w:p w14:paraId="7D9B2D73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497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33316966909351</w:t>
            </w:r>
          </w:p>
          <w:p w14:paraId="452B8B04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379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705332480845492</w:t>
            </w:r>
          </w:p>
          <w:p w14:paraId="3280E435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3600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598939188262559</w:t>
            </w:r>
          </w:p>
          <w:p w14:paraId="15BF913C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2959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468450128533713</w:t>
            </w:r>
          </w:p>
          <w:p w14:paraId="71336550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248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676519686797209</w:t>
            </w:r>
          </w:p>
          <w:p w14:paraId="5BC2A8F2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0, 267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7010124977708766</w:t>
            </w:r>
          </w:p>
          <w:p w14:paraId="55D8218E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16799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0071745655510157</w:t>
            </w:r>
          </w:p>
          <w:p w14:paraId="5F8C3607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6816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1904660198296849</w:t>
            </w:r>
          </w:p>
          <w:p w14:paraId="21018489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550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7143299355715573</w:t>
            </w:r>
          </w:p>
          <w:p w14:paraId="52463504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356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6373768806048464</w:t>
            </w:r>
          </w:p>
          <w:p w14:paraId="6A6CAB99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281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19094574062359204</w:t>
            </w:r>
          </w:p>
          <w:p w14:paraId="660001EB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222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827320386859759</w:t>
            </w:r>
          </w:p>
          <w:p w14:paraId="29567F72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1894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15521974226349364</w:t>
            </w:r>
          </w:p>
          <w:p w14:paraId="7664018B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1, 1497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939891562094648</w:t>
            </w:r>
          </w:p>
          <w:p w14:paraId="759C161F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, 15611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1544962664721613</w:t>
            </w:r>
          </w:p>
          <w:p w14:paraId="0009A15F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, 9620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9351492943649944</w:t>
            </w:r>
          </w:p>
          <w:p w14:paraId="0C80619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, 596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474613386728292</w:t>
            </w:r>
          </w:p>
          <w:p w14:paraId="342D0B3E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, 5389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866530551182615</w:t>
            </w:r>
          </w:p>
          <w:p w14:paraId="3F1516CB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, 310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6097489583229645</w:t>
            </w:r>
          </w:p>
          <w:p w14:paraId="27184622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: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:</w:t>
            </w:r>
          </w:p>
          <w:p w14:paraId="69475EC4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1312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482526352197606</w:t>
            </w:r>
          </w:p>
          <w:p w14:paraId="720B6BED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12344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7263457663336677</w:t>
            </w:r>
          </w:p>
          <w:p w14:paraId="3B38646D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1213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4778257724396507</w:t>
            </w:r>
          </w:p>
          <w:p w14:paraId="7D7170D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10306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08038079000566466</w:t>
            </w:r>
          </w:p>
          <w:p w14:paraId="04035170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958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174553480255222</w:t>
            </w:r>
          </w:p>
          <w:p w14:paraId="0E57DB15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951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954204003420313</w:t>
            </w:r>
          </w:p>
          <w:p w14:paraId="5B7C5A3E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898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6160868928090795</w:t>
            </w:r>
          </w:p>
          <w:p w14:paraId="4C9EDD68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8364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2322585870464118</w:t>
            </w:r>
          </w:p>
          <w:p w14:paraId="05A0B34E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704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1799048897828688</w:t>
            </w:r>
          </w:p>
          <w:p w14:paraId="010B669F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364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1155500613623743</w:t>
            </w:r>
          </w:p>
          <w:p w14:paraId="2D6C867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1287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3538056804139865</w:t>
            </w:r>
          </w:p>
          <w:p w14:paraId="376FD050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699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0685846079762347</w:t>
            </w:r>
          </w:p>
          <w:p w14:paraId="579751CF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7, 4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9710241860700626</w:t>
            </w:r>
          </w:p>
          <w:p w14:paraId="632A51F5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13046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2363267488270608</w:t>
            </w:r>
          </w:p>
          <w:p w14:paraId="69970316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1105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460515589182236</w:t>
            </w:r>
          </w:p>
          <w:p w14:paraId="615E5016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10177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192496370187028</w:t>
            </w:r>
          </w:p>
          <w:p w14:paraId="7A3347D0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6889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2496285694299426</w:t>
            </w:r>
          </w:p>
          <w:p w14:paraId="1C56DF04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503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083701450239529</w:t>
            </w:r>
          </w:p>
          <w:p w14:paraId="4BB65805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1125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460515589182236</w:t>
            </w:r>
          </w:p>
          <w:p w14:paraId="2D5BA12B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588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112141524638974</w:t>
            </w:r>
          </w:p>
          <w:p w14:paraId="2F42B0EF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8, 350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28446937819072576</w:t>
            </w:r>
          </w:p>
          <w:p w14:paraId="2C8A9126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9, 14852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5677577267055112</w:t>
            </w:r>
          </w:p>
          <w:p w14:paraId="5AEF2DDA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9, 8036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45983893273780013</w:t>
            </w:r>
          </w:p>
          <w:p w14:paraId="24BEF63D" w14:textId="77777777" w:rsidR="00AC1E60" w:rsidRPr="00151C8E" w:rsidRDefault="00AC1E60" w:rsidP="00AC1E60">
            <w:pPr>
              <w:widowControl/>
              <w:autoSpaceDE/>
              <w:autoSpaceDN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lastRenderedPageBreak/>
              <w:t xml:space="preserve">  (20799, 3623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37927626273066584</w:t>
            </w:r>
          </w:p>
          <w:p w14:paraId="44D11340" w14:textId="660CEF3B" w:rsidR="00AC1E60" w:rsidRPr="00151C8E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</w:pP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 xml:space="preserve">  (20799, 377)</w:t>
            </w:r>
            <w:r w:rsidRPr="00151C8E">
              <w:rPr>
                <w:color w:val="212121"/>
                <w:sz w:val="20"/>
                <w:szCs w:val="20"/>
                <w:shd w:val="clear" w:color="auto" w:fill="FFFFFF"/>
                <w:lang w:eastAsia="en-IN"/>
              </w:rPr>
              <w:tab/>
              <w:t>0.5677577267055112</w:t>
            </w:r>
          </w:p>
          <w:p w14:paraId="19428A1F" w14:textId="28B97904" w:rsidR="00AC1E60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</w:p>
          <w:p w14:paraId="6187BB65" w14:textId="48B8ADEC" w:rsidR="00C13B4B" w:rsidRDefault="00151C8E" w:rsidP="00C13B4B">
            <w:pPr>
              <w:rPr>
                <w:b/>
                <w:bCs/>
                <w:sz w:val="28"/>
                <w:szCs w:val="28"/>
                <w:shd w:val="clear" w:color="auto" w:fill="FFFFFF"/>
              </w:rPr>
            </w:pPr>
            <w:r w:rsidRPr="00151C8E">
              <w:rPr>
                <w:b/>
                <w:bCs/>
                <w:sz w:val="28"/>
                <w:szCs w:val="28"/>
                <w:shd w:val="clear" w:color="auto" w:fill="FFFFFF"/>
              </w:rPr>
              <w:t>Description:</w:t>
            </w:r>
          </w:p>
          <w:p w14:paraId="4FB8B5F2" w14:textId="1CB3614C" w:rsidR="00715165" w:rsidRDefault="00715165" w:rsidP="00B67D5E">
            <w:pPr>
              <w:jc w:val="both"/>
              <w:rPr>
                <w:sz w:val="28"/>
                <w:szCs w:val="28"/>
                <w:shd w:val="clear" w:color="auto" w:fill="FFFFFF"/>
              </w:rPr>
            </w:pPr>
            <w:r w:rsidRPr="00DA2B9A">
              <w:rPr>
                <w:bCs/>
                <w:color w:val="202124"/>
                <w:sz w:val="28"/>
                <w:szCs w:val="28"/>
                <w:shd w:val="clear" w:color="auto" w:fill="FFFFFF"/>
              </w:rPr>
              <w:t>Stemming</w:t>
            </w:r>
            <w:r w:rsidRPr="00715165">
              <w:rPr>
                <w:color w:val="202124"/>
                <w:sz w:val="28"/>
                <w:szCs w:val="28"/>
                <w:shd w:val="clear" w:color="auto" w:fill="FFFFFF"/>
              </w:rPr>
              <w:t> usually refers to a crude heuristic process that chops off the ends of words in the hope of achieving this </w:t>
            </w:r>
            <w:r w:rsidRPr="00DA2B9A">
              <w:rPr>
                <w:bCs/>
                <w:color w:val="202124"/>
                <w:sz w:val="28"/>
                <w:szCs w:val="28"/>
                <w:shd w:val="clear" w:color="auto" w:fill="FFFFFF"/>
              </w:rPr>
              <w:t>goal</w:t>
            </w:r>
            <w:r w:rsidRPr="00715165">
              <w:rPr>
                <w:color w:val="202124"/>
                <w:sz w:val="28"/>
                <w:szCs w:val="28"/>
                <w:shd w:val="clear" w:color="auto" w:fill="FFFFFF"/>
              </w:rPr>
              <w:t> correctly most of the time, and often includes the removal of derivational affixes.</w:t>
            </w:r>
            <w:r w:rsidR="00DA2B9A">
              <w:rPr>
                <w:color w:val="202124"/>
                <w:sz w:val="28"/>
                <w:szCs w:val="28"/>
                <w:shd w:val="clear" w:color="auto" w:fill="FFFFFF"/>
              </w:rPr>
              <w:t xml:space="preserve"> </w:t>
            </w:r>
            <w:r>
              <w:rPr>
                <w:color w:val="202124"/>
                <w:sz w:val="28"/>
                <w:szCs w:val="28"/>
                <w:shd w:val="clear" w:color="auto" w:fill="FFFFFF"/>
              </w:rPr>
              <w:t>Here in the above function we use regular expression but removing unwanted data other than alphabetical words and thereby removing stop</w:t>
            </w:r>
            <w:r w:rsidR="00DA2B9A">
              <w:rPr>
                <w:color w:val="202124"/>
                <w:sz w:val="28"/>
                <w:szCs w:val="28"/>
                <w:shd w:val="clear" w:color="auto" w:fill="FFFFFF"/>
              </w:rPr>
              <w:t xml:space="preserve"> </w:t>
            </w:r>
            <w:r>
              <w:rPr>
                <w:color w:val="202124"/>
                <w:sz w:val="28"/>
                <w:szCs w:val="28"/>
                <w:shd w:val="clear" w:color="auto" w:fill="FFFFFF"/>
              </w:rPr>
              <w:t>words and collecting the main keywords and storing them in to a variable.</w:t>
            </w:r>
            <w:r>
              <w:rPr>
                <w:sz w:val="28"/>
                <w:szCs w:val="28"/>
                <w:shd w:val="clear" w:color="auto" w:fill="FFFFFF"/>
              </w:rPr>
              <w:t xml:space="preserve"> We perform vectorization another process of extraction by getting </w:t>
            </w:r>
            <w:proofErr w:type="spellStart"/>
            <w:r>
              <w:rPr>
                <w:sz w:val="28"/>
                <w:szCs w:val="28"/>
                <w:shd w:val="clear" w:color="auto" w:fill="FFFFFF"/>
              </w:rPr>
              <w:t>Tfid</w:t>
            </w:r>
            <w:proofErr w:type="spellEnd"/>
            <w:r>
              <w:rPr>
                <w:sz w:val="28"/>
                <w:szCs w:val="28"/>
                <w:shd w:val="clear" w:color="auto" w:fill="FFFFFF"/>
              </w:rPr>
              <w:t>.</w:t>
            </w:r>
            <w:r w:rsidR="00DA2B9A">
              <w:rPr>
                <w:sz w:val="28"/>
                <w:szCs w:val="28"/>
                <w:shd w:val="clear" w:color="auto" w:fill="FFFFFF"/>
              </w:rPr>
              <w:t xml:space="preserve"> This </w:t>
            </w:r>
            <w:proofErr w:type="spellStart"/>
            <w:r w:rsidR="00DA2B9A">
              <w:rPr>
                <w:sz w:val="28"/>
                <w:szCs w:val="28"/>
                <w:shd w:val="clear" w:color="auto" w:fill="FFFFFF"/>
              </w:rPr>
              <w:t>tfid</w:t>
            </w:r>
            <w:proofErr w:type="spellEnd"/>
            <w:r w:rsidR="00DA2B9A">
              <w:rPr>
                <w:sz w:val="28"/>
                <w:szCs w:val="28"/>
                <w:shd w:val="clear" w:color="auto" w:fill="FFFFFF"/>
              </w:rPr>
              <w:t xml:space="preserve"> gives us the uniqueness of the word.</w:t>
            </w:r>
          </w:p>
          <w:p w14:paraId="6E64594E" w14:textId="77777777" w:rsidR="00AC1E60" w:rsidRPr="00AC1E60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6B131BC9" w14:textId="77777777" w:rsidR="00024D35" w:rsidRPr="00AC1E60" w:rsidRDefault="00024D35" w:rsidP="00AC1E60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32E6693F" w14:textId="7C4B8B2D" w:rsidR="00A10D4B" w:rsidRPr="00AC1E60" w:rsidRDefault="00AC1E60" w:rsidP="00AC1E60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 w:rsidRPr="00AC1E60">
              <w:rPr>
                <w:rFonts w:ascii="Helvetica Neue" w:hAnsi="Helvetica Neue"/>
                <w:b/>
                <w:bCs/>
                <w:sz w:val="29"/>
                <w:szCs w:val="29"/>
              </w:rPr>
              <w:t>Splitting the dataset to training &amp; test data</w:t>
            </w:r>
          </w:p>
          <w:p w14:paraId="62F03A86" w14:textId="2F1D3972" w:rsidR="00AC1E60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X_train, X_test, Y_train, Y_test = train_test_split(X, Y, test_size = </w:t>
            </w:r>
            <w:r w:rsidRPr="00AC1E60"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0.2</w:t>
            </w:r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stratify=Y, random_state=</w:t>
            </w:r>
            <w:r w:rsidRPr="00AC1E60">
              <w:rPr>
                <w:rFonts w:ascii="Courier New" w:hAnsi="Courier New" w:cs="Courier New"/>
                <w:color w:val="09885A"/>
                <w:sz w:val="21"/>
                <w:szCs w:val="21"/>
                <w:lang w:eastAsia="en-IN"/>
              </w:rPr>
              <w:t>2</w:t>
            </w:r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0F319EDD" w14:textId="77777777" w:rsidR="00AC1E60" w:rsidRPr="00AC1E60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</w:p>
          <w:p w14:paraId="29178A67" w14:textId="7DA82C98" w:rsidR="00AC1E60" w:rsidRDefault="00AC1E60" w:rsidP="00AC1E60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Arial" w:hAnsi="Arial" w:cs="Arial"/>
                <w:color w:val="212121"/>
                <w:shd w:val="clear" w:color="auto" w:fill="FFFFFF"/>
              </w:rPr>
            </w:pPr>
            <w:r>
              <w:rPr>
                <w:rFonts w:ascii="Arial" w:hAnsi="Arial" w:cs="Arial"/>
                <w:color w:val="212121"/>
                <w:shd w:val="clear" w:color="auto" w:fill="FFFFFF"/>
              </w:rPr>
              <w:t>Training the Model: Logistic Regression</w:t>
            </w:r>
          </w:p>
          <w:p w14:paraId="6777F3C8" w14:textId="77777777" w:rsidR="00AC1E60" w:rsidRPr="00AC1E60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model = </w:t>
            </w:r>
            <w:proofErr w:type="spellStart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LogisticRegression</w:t>
            </w:r>
            <w:proofErr w:type="spellEnd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)</w:t>
            </w:r>
          </w:p>
          <w:p w14:paraId="37C3B8C8" w14:textId="7A529A71" w:rsidR="00AC1E60" w:rsidRDefault="00AC1E60" w:rsidP="00AC1E60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</w:p>
          <w:p w14:paraId="4DC25276" w14:textId="77777777" w:rsidR="00AC1E60" w:rsidRPr="00AC1E60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model.fit</w:t>
            </w:r>
            <w:proofErr w:type="spellEnd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(</w:t>
            </w:r>
            <w:proofErr w:type="spellStart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X_train</w:t>
            </w:r>
            <w:proofErr w:type="spellEnd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, </w:t>
            </w:r>
            <w:proofErr w:type="spellStart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Y_train</w:t>
            </w:r>
            <w:proofErr w:type="spellEnd"/>
            <w:r w:rsidRPr="00AC1E60">
              <w:rPr>
                <w:rFonts w:ascii="Courier New" w:hAnsi="Courier New" w:cs="Courier New"/>
                <w:color w:val="000000"/>
                <w:sz w:val="21"/>
                <w:szCs w:val="21"/>
                <w:lang w:eastAsia="en-IN"/>
              </w:rPr>
              <w:t>)</w:t>
            </w:r>
          </w:p>
          <w:p w14:paraId="4DFBD02B" w14:textId="575E6E3A" w:rsidR="00AC1E60" w:rsidRDefault="00AC1E60" w:rsidP="00AC1E60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</w:p>
          <w:p w14:paraId="5CB7997C" w14:textId="2E8BC57A" w:rsidR="00AC1E60" w:rsidRDefault="00AC1E60" w:rsidP="00AC1E60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  <w:t xml:space="preserve">Output: </w:t>
            </w:r>
          </w:p>
          <w:p w14:paraId="7CE657E6" w14:textId="77777777" w:rsidR="00AC1E60" w:rsidRPr="00AC1E60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LogisticRegression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(C=1.0,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class_weight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=None, dual=False,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fit_intercept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=True,</w:t>
            </w:r>
          </w:p>
          <w:p w14:paraId="2BC710CF" w14:textId="77777777" w:rsidR="00AC1E60" w:rsidRPr="00AC1E60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    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intercept_scaling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=1, l1_ratio=None,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ax_iter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=100,</w:t>
            </w:r>
          </w:p>
          <w:p w14:paraId="0EDCB197" w14:textId="77777777" w:rsidR="00AC1E60" w:rsidRPr="00AC1E60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    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multi_class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='auto',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n_jobs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=None, penalty='l2',</w:t>
            </w:r>
          </w:p>
          <w:p w14:paraId="43959FE8" w14:textId="77777777" w:rsidR="00AC1E60" w:rsidRPr="00AC1E60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</w:pPr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                  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random_state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=None, solver='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lbfgs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 xml:space="preserve">',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tol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eastAsia="en-IN"/>
              </w:rPr>
              <w:t>=0.0001, verbose=0,</w:t>
            </w:r>
          </w:p>
          <w:p w14:paraId="394BCE1E" w14:textId="4323969D" w:rsidR="00AC1E60" w:rsidRDefault="00AC1E60" w:rsidP="00AC1E60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              </w:t>
            </w:r>
            <w:proofErr w:type="spellStart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warm_start</w:t>
            </w:r>
            <w:proofErr w:type="spellEnd"/>
            <w:r w:rsidRPr="00AC1E60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=False)</w:t>
            </w:r>
          </w:p>
          <w:p w14:paraId="4755CED7" w14:textId="2A4B4160" w:rsidR="00AC1E60" w:rsidRDefault="00235F7C" w:rsidP="00B67D5E">
            <w:pPr>
              <w:rPr>
                <w:b/>
                <w:bCs/>
                <w:sz w:val="28"/>
                <w:szCs w:val="28"/>
                <w:shd w:val="clear" w:color="auto" w:fill="FFFFFF"/>
              </w:rPr>
            </w:pPr>
            <w:r w:rsidRPr="00B67D5E">
              <w:rPr>
                <w:b/>
                <w:bCs/>
                <w:sz w:val="28"/>
                <w:szCs w:val="28"/>
                <w:shd w:val="clear" w:color="auto" w:fill="FFFFFF"/>
              </w:rPr>
              <w:t>Description:</w:t>
            </w:r>
          </w:p>
          <w:p w14:paraId="0DEFD834" w14:textId="6B49AFE8" w:rsidR="00B67D5E" w:rsidRPr="00B67D5E" w:rsidRDefault="00DA2B9A" w:rsidP="00B67D5E">
            <w:pPr>
              <w:rPr>
                <w:sz w:val="28"/>
                <w:szCs w:val="28"/>
                <w:shd w:val="clear" w:color="auto" w:fill="FFFFFF"/>
              </w:rPr>
            </w:pPr>
            <w:r>
              <w:rPr>
                <w:sz w:val="28"/>
                <w:szCs w:val="28"/>
                <w:shd w:val="clear" w:color="auto" w:fill="FFFFFF"/>
              </w:rPr>
              <w:t xml:space="preserve"> Here we are s</w:t>
            </w:r>
            <w:r w:rsidR="00235F7C">
              <w:rPr>
                <w:sz w:val="28"/>
                <w:szCs w:val="28"/>
                <w:shd w:val="clear" w:color="auto" w:fill="FFFFFF"/>
              </w:rPr>
              <w:t>plitting the data into tr</w:t>
            </w:r>
            <w:r>
              <w:rPr>
                <w:sz w:val="28"/>
                <w:szCs w:val="28"/>
                <w:shd w:val="clear" w:color="auto" w:fill="FFFFFF"/>
              </w:rPr>
              <w:t>aining dataset and testing data</w:t>
            </w:r>
            <w:r w:rsidR="00235F7C">
              <w:rPr>
                <w:sz w:val="28"/>
                <w:szCs w:val="28"/>
                <w:shd w:val="clear" w:color="auto" w:fill="FFFFFF"/>
              </w:rPr>
              <w:t>.</w:t>
            </w:r>
            <w:r>
              <w:rPr>
                <w:sz w:val="28"/>
                <w:szCs w:val="28"/>
                <w:shd w:val="clear" w:color="auto" w:fill="FFFFFF"/>
              </w:rPr>
              <w:t xml:space="preserve"> We are using logistic regression model to predict the output.</w:t>
            </w:r>
          </w:p>
          <w:p w14:paraId="5F5B94FC" w14:textId="77777777" w:rsidR="00B67D5E" w:rsidRDefault="00B67D5E" w:rsidP="00AC1E60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</w:p>
          <w:p w14:paraId="667CC6AF" w14:textId="2D3F41E5" w:rsidR="00AC1E60" w:rsidRPr="00AC1E60" w:rsidRDefault="00AC1E60" w:rsidP="00AC1E60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</w:pPr>
            <w:r>
              <w:rPr>
                <w:rFonts w:ascii="Helvetica Neue" w:hAnsi="Helvetica Neue" w:cstheme="majorHAnsi"/>
                <w:b/>
                <w:bCs/>
                <w:sz w:val="29"/>
                <w:szCs w:val="29"/>
              </w:rPr>
              <w:t>Evaluating the Model and Testing the Accuracy</w:t>
            </w:r>
          </w:p>
          <w:p w14:paraId="7736811E" w14:textId="77777777" w:rsidR="0039767A" w:rsidRPr="00235F7C" w:rsidRDefault="00A10D4B" w:rsidP="0039767A">
            <w:pPr>
              <w:shd w:val="clear" w:color="auto" w:fill="FFFFFE"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AC1E60">
              <w:rPr>
                <w:rFonts w:ascii="Courier New" w:hAnsi="Courier New" w:cs="Courier New"/>
                <w:color w:val="333333"/>
                <w:sz w:val="21"/>
                <w:szCs w:val="21"/>
                <w:shd w:val="clear" w:color="auto" w:fill="F7F7F7"/>
              </w:rPr>
              <w:br/>
            </w:r>
            <w:r w:rsidR="0039767A" w:rsidRPr="00235F7C">
              <w:rPr>
                <w:color w:val="008000"/>
                <w:sz w:val="20"/>
                <w:szCs w:val="20"/>
                <w:lang w:eastAsia="en-IN"/>
              </w:rPr>
              <w:t># accuracy score on the training data</w:t>
            </w:r>
          </w:p>
          <w:p w14:paraId="01044241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X_train_prediction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 = 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model.predict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X_train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)</w:t>
            </w:r>
          </w:p>
          <w:p w14:paraId="1B6E6FE3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235F7C">
              <w:rPr>
                <w:color w:val="000000"/>
                <w:sz w:val="20"/>
                <w:szCs w:val="20"/>
                <w:lang w:eastAsia="en-IN"/>
              </w:rPr>
              <w:t>training_data_accuracy = accuracy_score(X_train_prediction, Y_train)</w:t>
            </w:r>
          </w:p>
          <w:p w14:paraId="4C606E01" w14:textId="5062A31D" w:rsidR="00A10D4B" w:rsidRPr="00235F7C" w:rsidRDefault="00A10D4B" w:rsidP="00AC1E60">
            <w:pPr>
              <w:pStyle w:val="NormalWeb"/>
              <w:shd w:val="clear" w:color="auto" w:fill="FFFFFF"/>
              <w:spacing w:before="0" w:beforeAutospacing="0" w:after="225" w:afterAutospacing="0"/>
              <w:ind w:left="425"/>
              <w:rPr>
                <w:b/>
                <w:bCs/>
                <w:sz w:val="20"/>
                <w:szCs w:val="20"/>
              </w:rPr>
            </w:pPr>
          </w:p>
          <w:p w14:paraId="15D48321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235F7C">
              <w:rPr>
                <w:color w:val="795E26"/>
                <w:sz w:val="20"/>
                <w:szCs w:val="20"/>
                <w:lang w:eastAsia="en-IN"/>
              </w:rPr>
              <w:t>print</w:t>
            </w:r>
            <w:r w:rsidRPr="00235F7C">
              <w:rPr>
                <w:color w:val="000000"/>
                <w:sz w:val="20"/>
                <w:szCs w:val="20"/>
                <w:lang w:eastAsia="en-IN"/>
              </w:rPr>
              <w:t>(</w:t>
            </w:r>
            <w:r w:rsidRPr="00235F7C">
              <w:rPr>
                <w:color w:val="A31515"/>
                <w:sz w:val="20"/>
                <w:szCs w:val="20"/>
                <w:lang w:eastAsia="en-IN"/>
              </w:rPr>
              <w:t>'Accuracy score of the training data : '</w:t>
            </w:r>
            <w:r w:rsidRPr="00235F7C">
              <w:rPr>
                <w:color w:val="000000"/>
                <w:sz w:val="20"/>
                <w:szCs w:val="20"/>
                <w:lang w:eastAsia="en-IN"/>
              </w:rPr>
              <w:t>, training_data_accuracy)</w:t>
            </w:r>
          </w:p>
          <w:p w14:paraId="73186D45" w14:textId="42F5D91D" w:rsidR="0039767A" w:rsidRPr="00235F7C" w:rsidRDefault="0039767A" w:rsidP="00AC1E60">
            <w:pPr>
              <w:pStyle w:val="NormalWeb"/>
              <w:shd w:val="clear" w:color="auto" w:fill="FFFFFF"/>
              <w:spacing w:before="0" w:beforeAutospacing="0" w:after="225" w:afterAutospacing="0"/>
              <w:ind w:left="425"/>
              <w:rPr>
                <w:b/>
                <w:bCs/>
                <w:sz w:val="20"/>
                <w:szCs w:val="20"/>
              </w:rPr>
            </w:pPr>
          </w:p>
          <w:p w14:paraId="6C96FB15" w14:textId="2FBFCA0C" w:rsidR="0039767A" w:rsidRPr="00235F7C" w:rsidRDefault="0039767A" w:rsidP="0039767A">
            <w:pPr>
              <w:pStyle w:val="NormalWeb"/>
              <w:shd w:val="clear" w:color="auto" w:fill="FFFFFF"/>
              <w:spacing w:before="0" w:beforeAutospacing="0" w:after="225" w:afterAutospacing="0"/>
              <w:rPr>
                <w:color w:val="212121"/>
                <w:sz w:val="20"/>
                <w:szCs w:val="20"/>
                <w:shd w:val="clear" w:color="auto" w:fill="FFFFFF"/>
              </w:rPr>
            </w:pPr>
            <w:r w:rsidRPr="00235F7C">
              <w:rPr>
                <w:b/>
                <w:bCs/>
                <w:sz w:val="20"/>
                <w:szCs w:val="20"/>
              </w:rPr>
              <w:t xml:space="preserve">Output : </w:t>
            </w:r>
            <w:r w:rsidRPr="00235F7C">
              <w:rPr>
                <w:sz w:val="20"/>
                <w:szCs w:val="20"/>
              </w:rPr>
              <w:br/>
            </w:r>
            <w:r w:rsidRPr="00235F7C">
              <w:rPr>
                <w:color w:val="212121"/>
                <w:sz w:val="20"/>
                <w:szCs w:val="20"/>
                <w:shd w:val="clear" w:color="auto" w:fill="FFFFFF"/>
              </w:rPr>
              <w:t>Accuracy score of the training data :  0.9865985576923076</w:t>
            </w:r>
          </w:p>
          <w:p w14:paraId="52DA6A82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235F7C">
              <w:rPr>
                <w:color w:val="008000"/>
                <w:sz w:val="20"/>
                <w:szCs w:val="20"/>
                <w:lang w:eastAsia="en-IN"/>
              </w:rPr>
              <w:t># accuracy score on the test data</w:t>
            </w:r>
          </w:p>
          <w:p w14:paraId="2034F111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X_test_prediction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 = 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model.predict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X_test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)</w:t>
            </w:r>
          </w:p>
          <w:p w14:paraId="2A10EBF9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test_data_accuracy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 = 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accuracy_score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(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X_test_prediction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, 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Y_test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)</w:t>
            </w:r>
          </w:p>
          <w:p w14:paraId="6BB709EB" w14:textId="2CA3A79F" w:rsidR="0039767A" w:rsidRPr="00235F7C" w:rsidRDefault="0039767A" w:rsidP="0039767A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0"/>
                <w:szCs w:val="20"/>
              </w:rPr>
            </w:pPr>
          </w:p>
          <w:p w14:paraId="703F3775" w14:textId="77777777" w:rsidR="0039767A" w:rsidRPr="00235F7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color w:val="000000"/>
                <w:sz w:val="20"/>
                <w:szCs w:val="20"/>
                <w:lang w:eastAsia="en-IN"/>
              </w:rPr>
            </w:pPr>
            <w:r w:rsidRPr="00235F7C">
              <w:rPr>
                <w:color w:val="795E26"/>
                <w:sz w:val="20"/>
                <w:szCs w:val="20"/>
                <w:lang w:eastAsia="en-IN"/>
              </w:rPr>
              <w:t>print</w:t>
            </w:r>
            <w:r w:rsidRPr="00235F7C">
              <w:rPr>
                <w:color w:val="000000"/>
                <w:sz w:val="20"/>
                <w:szCs w:val="20"/>
                <w:lang w:eastAsia="en-IN"/>
              </w:rPr>
              <w:t>(</w:t>
            </w:r>
            <w:r w:rsidRPr="00235F7C">
              <w:rPr>
                <w:color w:val="A31515"/>
                <w:sz w:val="20"/>
                <w:szCs w:val="20"/>
                <w:lang w:eastAsia="en-IN"/>
              </w:rPr>
              <w:t>'Accuracy score of the test data : '</w:t>
            </w:r>
            <w:r w:rsidRPr="00235F7C">
              <w:rPr>
                <w:color w:val="000000"/>
                <w:sz w:val="20"/>
                <w:szCs w:val="20"/>
                <w:lang w:eastAsia="en-IN"/>
              </w:rPr>
              <w:t>, </w:t>
            </w:r>
            <w:proofErr w:type="spellStart"/>
            <w:r w:rsidRPr="00235F7C">
              <w:rPr>
                <w:color w:val="000000"/>
                <w:sz w:val="20"/>
                <w:szCs w:val="20"/>
                <w:lang w:eastAsia="en-IN"/>
              </w:rPr>
              <w:t>test_data_accuracy</w:t>
            </w:r>
            <w:proofErr w:type="spellEnd"/>
            <w:r w:rsidRPr="00235F7C">
              <w:rPr>
                <w:color w:val="000000"/>
                <w:sz w:val="20"/>
                <w:szCs w:val="20"/>
                <w:lang w:eastAsia="en-IN"/>
              </w:rPr>
              <w:t>)</w:t>
            </w:r>
          </w:p>
          <w:p w14:paraId="1D623C48" w14:textId="4E599130" w:rsidR="0039767A" w:rsidRPr="00235F7C" w:rsidRDefault="0039767A" w:rsidP="0039767A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0"/>
                <w:szCs w:val="20"/>
              </w:rPr>
            </w:pPr>
          </w:p>
          <w:p w14:paraId="5D23B6ED" w14:textId="16590BFF" w:rsidR="0039767A" w:rsidRPr="00235F7C" w:rsidRDefault="0039767A" w:rsidP="0039767A">
            <w:pPr>
              <w:pStyle w:val="NormalWeb"/>
              <w:shd w:val="clear" w:color="auto" w:fill="FFFFFF"/>
              <w:spacing w:before="0" w:beforeAutospacing="0" w:after="225" w:afterAutospacing="0"/>
              <w:rPr>
                <w:b/>
                <w:bCs/>
                <w:sz w:val="20"/>
                <w:szCs w:val="20"/>
              </w:rPr>
            </w:pPr>
            <w:r w:rsidRPr="00235F7C">
              <w:rPr>
                <w:b/>
                <w:bCs/>
                <w:sz w:val="20"/>
                <w:szCs w:val="20"/>
              </w:rPr>
              <w:t xml:space="preserve">Output : </w:t>
            </w:r>
          </w:p>
          <w:p w14:paraId="2DCB8592" w14:textId="69217991" w:rsidR="00024D35" w:rsidRPr="0039767A" w:rsidRDefault="0039767A" w:rsidP="0039767A">
            <w:pPr>
              <w:pStyle w:val="NormalWeb"/>
              <w:shd w:val="clear" w:color="auto" w:fill="FFFFFF"/>
              <w:spacing w:before="0" w:beforeAutospacing="0" w:after="225" w:afterAutospacing="0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</w:pPr>
            <w:r w:rsidRPr="00235F7C">
              <w:rPr>
                <w:color w:val="212121"/>
                <w:sz w:val="20"/>
                <w:szCs w:val="20"/>
                <w:shd w:val="clear" w:color="auto" w:fill="FFFFFF"/>
              </w:rPr>
              <w:t>Accuracy score of the test data :  0.979086538461538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3D0020F" w14:textId="77777777" w:rsidR="00A10D4B" w:rsidRPr="00181813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22B43406" w14:textId="7E45284A" w:rsidR="00C13B4B" w:rsidRPr="00EA635A" w:rsidRDefault="00235F7C" w:rsidP="00C13B4B">
      <w:pPr>
        <w:rPr>
          <w:b/>
          <w:bCs/>
          <w:sz w:val="28"/>
          <w:szCs w:val="28"/>
          <w:shd w:val="clear" w:color="auto" w:fill="FFFFFF"/>
        </w:rPr>
      </w:pPr>
      <w:r w:rsidRPr="00EA635A">
        <w:rPr>
          <w:b/>
          <w:bCs/>
          <w:sz w:val="28"/>
          <w:szCs w:val="28"/>
          <w:shd w:val="clear" w:color="auto" w:fill="FFFFFF"/>
        </w:rPr>
        <w:lastRenderedPageBreak/>
        <w:t>Description:</w:t>
      </w:r>
    </w:p>
    <w:p w14:paraId="65C40F51" w14:textId="349F4302" w:rsidR="00235F7C" w:rsidRPr="00235F7C" w:rsidRDefault="00DA2B9A" w:rsidP="00C13B4B">
      <w:pPr>
        <w:rPr>
          <w:sz w:val="28"/>
          <w:szCs w:val="28"/>
          <w:shd w:val="clear" w:color="auto" w:fill="FFFFFF"/>
        </w:rPr>
      </w:pPr>
      <w:r>
        <w:rPr>
          <w:sz w:val="28"/>
          <w:szCs w:val="28"/>
          <w:shd w:val="clear" w:color="auto" w:fill="FFFFFF"/>
        </w:rPr>
        <w:t xml:space="preserve">Here we are storing the all the predicted values in the </w:t>
      </w:r>
      <w:proofErr w:type="spellStart"/>
      <w:r>
        <w:rPr>
          <w:sz w:val="28"/>
          <w:szCs w:val="28"/>
          <w:shd w:val="clear" w:color="auto" w:fill="FFFFFF"/>
        </w:rPr>
        <w:t>X_train_prediction</w:t>
      </w:r>
      <w:proofErr w:type="spellEnd"/>
      <w:r>
        <w:rPr>
          <w:sz w:val="28"/>
          <w:szCs w:val="28"/>
          <w:shd w:val="clear" w:color="auto" w:fill="FFFFFF"/>
        </w:rPr>
        <w:t xml:space="preserve"> variable. We are using </w:t>
      </w:r>
      <w:proofErr w:type="spellStart"/>
      <w:r>
        <w:rPr>
          <w:sz w:val="28"/>
          <w:szCs w:val="28"/>
          <w:shd w:val="clear" w:color="auto" w:fill="FFFFFF"/>
        </w:rPr>
        <w:t>model.predict</w:t>
      </w:r>
      <w:proofErr w:type="spellEnd"/>
      <w:r>
        <w:rPr>
          <w:sz w:val="28"/>
          <w:szCs w:val="28"/>
          <w:shd w:val="clear" w:color="auto" w:fill="FFFFFF"/>
        </w:rPr>
        <w:t xml:space="preserve"> for this. Now we are going to predict the accuracy of the model by </w:t>
      </w:r>
      <w:proofErr w:type="spellStart"/>
      <w:r>
        <w:rPr>
          <w:sz w:val="28"/>
          <w:szCs w:val="28"/>
          <w:shd w:val="clear" w:color="auto" w:fill="FFFFFF"/>
        </w:rPr>
        <w:t>accuracy_sore</w:t>
      </w:r>
      <w:proofErr w:type="spellEnd"/>
      <w:r>
        <w:rPr>
          <w:sz w:val="28"/>
          <w:szCs w:val="28"/>
          <w:shd w:val="clear" w:color="auto" w:fill="FFFFFF"/>
        </w:rPr>
        <w:t xml:space="preserve"> method and printing it.</w:t>
      </w:r>
    </w:p>
    <w:p w14:paraId="30C9CDEF" w14:textId="77777777" w:rsidR="00A10D4B" w:rsidRDefault="00A10D4B" w:rsidP="00A10D4B">
      <w:pPr>
        <w:rPr>
          <w:b/>
          <w:bCs/>
          <w:sz w:val="28"/>
          <w:szCs w:val="28"/>
        </w:rPr>
      </w:pPr>
    </w:p>
    <w:p w14:paraId="48EE144D" w14:textId="3602A169" w:rsidR="00A10D4B" w:rsidRPr="004D1813" w:rsidRDefault="0039767A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b/>
          <w:bCs/>
          <w:sz w:val="28"/>
          <w:szCs w:val="28"/>
        </w:rPr>
      </w:pPr>
      <w:r>
        <w:rPr>
          <w:rFonts w:ascii="Helvetica Neue" w:hAnsi="Helvetica Neue"/>
          <w:b/>
          <w:bCs/>
          <w:sz w:val="29"/>
          <w:szCs w:val="29"/>
        </w:rPr>
        <w:t>Creating a Prediction System</w:t>
      </w:r>
    </w:p>
    <w:p w14:paraId="1702BD31" w14:textId="77777777" w:rsidR="0039767A" w:rsidRPr="00EA635A" w:rsidRDefault="00A10D4B" w:rsidP="0039767A">
      <w:pPr>
        <w:shd w:val="clear" w:color="auto" w:fill="FFFFFE"/>
        <w:spacing w:line="285" w:lineRule="atLeast"/>
        <w:rPr>
          <w:color w:val="000000"/>
          <w:sz w:val="20"/>
          <w:szCs w:val="20"/>
          <w:lang w:eastAsia="en-IN"/>
        </w:rPr>
      </w:pPr>
      <w:r w:rsidRPr="004D1813">
        <w:rPr>
          <w:rFonts w:ascii="Courier New" w:hAnsi="Courier New" w:cs="Courier New"/>
          <w:color w:val="333333"/>
          <w:sz w:val="21"/>
          <w:szCs w:val="21"/>
          <w:shd w:val="clear" w:color="auto" w:fill="F7F7F7"/>
        </w:rPr>
        <w:br/>
      </w:r>
      <w:proofErr w:type="spellStart"/>
      <w:r w:rsidR="0039767A" w:rsidRPr="00EA635A">
        <w:rPr>
          <w:color w:val="000000"/>
          <w:sz w:val="20"/>
          <w:szCs w:val="20"/>
          <w:lang w:eastAsia="en-IN"/>
        </w:rPr>
        <w:t>X_new</w:t>
      </w:r>
      <w:proofErr w:type="spellEnd"/>
      <w:r w:rsidR="0039767A" w:rsidRPr="00EA635A">
        <w:rPr>
          <w:color w:val="000000"/>
          <w:sz w:val="20"/>
          <w:szCs w:val="20"/>
          <w:lang w:eastAsia="en-IN"/>
        </w:rPr>
        <w:t> = </w:t>
      </w:r>
      <w:proofErr w:type="spellStart"/>
      <w:r w:rsidR="0039767A" w:rsidRPr="00EA635A">
        <w:rPr>
          <w:color w:val="000000"/>
          <w:sz w:val="20"/>
          <w:szCs w:val="20"/>
          <w:lang w:eastAsia="en-IN"/>
        </w:rPr>
        <w:t>X_</w:t>
      </w:r>
      <w:proofErr w:type="gramStart"/>
      <w:r w:rsidR="0039767A" w:rsidRPr="00EA635A">
        <w:rPr>
          <w:color w:val="000000"/>
          <w:sz w:val="20"/>
          <w:szCs w:val="20"/>
          <w:lang w:eastAsia="en-IN"/>
        </w:rPr>
        <w:t>test</w:t>
      </w:r>
      <w:proofErr w:type="spellEnd"/>
      <w:r w:rsidR="0039767A" w:rsidRPr="00EA635A">
        <w:rPr>
          <w:color w:val="000000"/>
          <w:sz w:val="20"/>
          <w:szCs w:val="20"/>
          <w:lang w:eastAsia="en-IN"/>
        </w:rPr>
        <w:t>[</w:t>
      </w:r>
      <w:proofErr w:type="gramEnd"/>
      <w:r w:rsidR="0039767A" w:rsidRPr="00EA635A">
        <w:rPr>
          <w:color w:val="09885A"/>
          <w:sz w:val="20"/>
          <w:szCs w:val="20"/>
          <w:lang w:eastAsia="en-IN"/>
        </w:rPr>
        <w:t>3</w:t>
      </w:r>
      <w:r w:rsidR="0039767A" w:rsidRPr="00EA635A">
        <w:rPr>
          <w:color w:val="000000"/>
          <w:sz w:val="20"/>
          <w:szCs w:val="20"/>
          <w:lang w:eastAsia="en-IN"/>
        </w:rPr>
        <w:t>]</w:t>
      </w:r>
    </w:p>
    <w:p w14:paraId="5F20C728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</w:p>
    <w:p w14:paraId="078538E1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proofErr w:type="gramStart"/>
      <w:r w:rsidRPr="00EA635A">
        <w:rPr>
          <w:color w:val="000000"/>
          <w:sz w:val="20"/>
          <w:szCs w:val="20"/>
          <w:lang w:eastAsia="en-IN"/>
        </w:rPr>
        <w:t>prediction</w:t>
      </w:r>
      <w:proofErr w:type="gramEnd"/>
      <w:r w:rsidRPr="00EA635A">
        <w:rPr>
          <w:color w:val="000000"/>
          <w:sz w:val="20"/>
          <w:szCs w:val="20"/>
          <w:lang w:eastAsia="en-IN"/>
        </w:rPr>
        <w:t> = </w:t>
      </w:r>
      <w:proofErr w:type="spellStart"/>
      <w:r w:rsidRPr="00EA635A">
        <w:rPr>
          <w:color w:val="000000"/>
          <w:sz w:val="20"/>
          <w:szCs w:val="20"/>
          <w:lang w:eastAsia="en-IN"/>
        </w:rPr>
        <w:t>model.predict</w:t>
      </w:r>
      <w:proofErr w:type="spellEnd"/>
      <w:r w:rsidRPr="00EA635A">
        <w:rPr>
          <w:color w:val="000000"/>
          <w:sz w:val="20"/>
          <w:szCs w:val="20"/>
          <w:lang w:eastAsia="en-IN"/>
        </w:rPr>
        <w:t>(</w:t>
      </w:r>
      <w:proofErr w:type="spellStart"/>
      <w:r w:rsidRPr="00EA635A">
        <w:rPr>
          <w:color w:val="000000"/>
          <w:sz w:val="20"/>
          <w:szCs w:val="20"/>
          <w:lang w:eastAsia="en-IN"/>
        </w:rPr>
        <w:t>X_new</w:t>
      </w:r>
      <w:proofErr w:type="spellEnd"/>
      <w:r w:rsidRPr="00EA635A">
        <w:rPr>
          <w:color w:val="000000"/>
          <w:sz w:val="20"/>
          <w:szCs w:val="20"/>
          <w:lang w:eastAsia="en-IN"/>
        </w:rPr>
        <w:t>)</w:t>
      </w:r>
    </w:p>
    <w:p w14:paraId="1CE3C012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r w:rsidRPr="00EA635A">
        <w:rPr>
          <w:color w:val="795E26"/>
          <w:sz w:val="20"/>
          <w:szCs w:val="20"/>
          <w:lang w:eastAsia="en-IN"/>
        </w:rPr>
        <w:t>print</w:t>
      </w:r>
      <w:r w:rsidRPr="00EA635A">
        <w:rPr>
          <w:color w:val="000000"/>
          <w:sz w:val="20"/>
          <w:szCs w:val="20"/>
          <w:lang w:eastAsia="en-IN"/>
        </w:rPr>
        <w:t>(prediction)</w:t>
      </w:r>
    </w:p>
    <w:p w14:paraId="684C2C15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</w:p>
    <w:p w14:paraId="4D440EA6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proofErr w:type="gramStart"/>
      <w:r w:rsidRPr="00EA635A">
        <w:rPr>
          <w:color w:val="AF00DB"/>
          <w:sz w:val="20"/>
          <w:szCs w:val="20"/>
          <w:lang w:eastAsia="en-IN"/>
        </w:rPr>
        <w:t>if</w:t>
      </w:r>
      <w:proofErr w:type="gramEnd"/>
      <w:r w:rsidRPr="00EA635A">
        <w:rPr>
          <w:color w:val="000000"/>
          <w:sz w:val="20"/>
          <w:szCs w:val="20"/>
          <w:lang w:eastAsia="en-IN"/>
        </w:rPr>
        <w:t> (prediction[</w:t>
      </w:r>
      <w:r w:rsidRPr="00EA635A">
        <w:rPr>
          <w:color w:val="09885A"/>
          <w:sz w:val="20"/>
          <w:szCs w:val="20"/>
          <w:lang w:eastAsia="en-IN"/>
        </w:rPr>
        <w:t>0</w:t>
      </w:r>
      <w:r w:rsidRPr="00EA635A">
        <w:rPr>
          <w:color w:val="000000"/>
          <w:sz w:val="20"/>
          <w:szCs w:val="20"/>
          <w:lang w:eastAsia="en-IN"/>
        </w:rPr>
        <w:t>]==</w:t>
      </w:r>
      <w:r w:rsidRPr="00EA635A">
        <w:rPr>
          <w:color w:val="09885A"/>
          <w:sz w:val="20"/>
          <w:szCs w:val="20"/>
          <w:lang w:eastAsia="en-IN"/>
        </w:rPr>
        <w:t>0</w:t>
      </w:r>
      <w:r w:rsidRPr="00EA635A">
        <w:rPr>
          <w:color w:val="000000"/>
          <w:sz w:val="20"/>
          <w:szCs w:val="20"/>
          <w:lang w:eastAsia="en-IN"/>
        </w:rPr>
        <w:t>):</w:t>
      </w:r>
    </w:p>
    <w:p w14:paraId="46F2DB28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r w:rsidRPr="00EA635A">
        <w:rPr>
          <w:color w:val="000000"/>
          <w:sz w:val="20"/>
          <w:szCs w:val="20"/>
          <w:lang w:eastAsia="en-IN"/>
        </w:rPr>
        <w:t>  </w:t>
      </w:r>
      <w:proofErr w:type="gramStart"/>
      <w:r w:rsidRPr="00EA635A">
        <w:rPr>
          <w:color w:val="795E26"/>
          <w:sz w:val="20"/>
          <w:szCs w:val="20"/>
          <w:lang w:eastAsia="en-IN"/>
        </w:rPr>
        <w:t>print</w:t>
      </w:r>
      <w:r w:rsidRPr="00EA635A">
        <w:rPr>
          <w:color w:val="000000"/>
          <w:sz w:val="20"/>
          <w:szCs w:val="20"/>
          <w:lang w:eastAsia="en-IN"/>
        </w:rPr>
        <w:t>(</w:t>
      </w:r>
      <w:proofErr w:type="gramEnd"/>
      <w:r w:rsidRPr="00EA635A">
        <w:rPr>
          <w:color w:val="A31515"/>
          <w:sz w:val="20"/>
          <w:szCs w:val="20"/>
          <w:lang w:eastAsia="en-IN"/>
        </w:rPr>
        <w:t>'The news is Real'</w:t>
      </w:r>
      <w:r w:rsidRPr="00EA635A">
        <w:rPr>
          <w:color w:val="000000"/>
          <w:sz w:val="20"/>
          <w:szCs w:val="20"/>
          <w:lang w:eastAsia="en-IN"/>
        </w:rPr>
        <w:t>)</w:t>
      </w:r>
    </w:p>
    <w:p w14:paraId="6DCE7A1A" w14:textId="77777777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r w:rsidRPr="00EA635A">
        <w:rPr>
          <w:color w:val="AF00DB"/>
          <w:sz w:val="20"/>
          <w:szCs w:val="20"/>
          <w:lang w:eastAsia="en-IN"/>
        </w:rPr>
        <w:t>else</w:t>
      </w:r>
      <w:r w:rsidRPr="00EA635A">
        <w:rPr>
          <w:color w:val="000000"/>
          <w:sz w:val="20"/>
          <w:szCs w:val="20"/>
          <w:lang w:eastAsia="en-IN"/>
        </w:rPr>
        <w:t>:</w:t>
      </w:r>
    </w:p>
    <w:p w14:paraId="252F18DB" w14:textId="2ECAC291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r w:rsidRPr="00EA635A">
        <w:rPr>
          <w:color w:val="000000"/>
          <w:sz w:val="20"/>
          <w:szCs w:val="20"/>
          <w:lang w:eastAsia="en-IN"/>
        </w:rPr>
        <w:t>  </w:t>
      </w:r>
      <w:proofErr w:type="gramStart"/>
      <w:r w:rsidRPr="00EA635A">
        <w:rPr>
          <w:color w:val="795E26"/>
          <w:sz w:val="20"/>
          <w:szCs w:val="20"/>
          <w:lang w:eastAsia="en-IN"/>
        </w:rPr>
        <w:t>print</w:t>
      </w:r>
      <w:r w:rsidRPr="00EA635A">
        <w:rPr>
          <w:color w:val="000000"/>
          <w:sz w:val="20"/>
          <w:szCs w:val="20"/>
          <w:lang w:eastAsia="en-IN"/>
        </w:rPr>
        <w:t>(</w:t>
      </w:r>
      <w:proofErr w:type="gramEnd"/>
      <w:r w:rsidRPr="00EA635A">
        <w:rPr>
          <w:color w:val="A31515"/>
          <w:sz w:val="20"/>
          <w:szCs w:val="20"/>
          <w:lang w:eastAsia="en-IN"/>
        </w:rPr>
        <w:t>'The news is Fake'</w:t>
      </w:r>
      <w:r w:rsidRPr="00EA635A">
        <w:rPr>
          <w:color w:val="000000"/>
          <w:sz w:val="20"/>
          <w:szCs w:val="20"/>
          <w:lang w:eastAsia="en-IN"/>
        </w:rPr>
        <w:t>)</w:t>
      </w:r>
    </w:p>
    <w:p w14:paraId="3396F723" w14:textId="4193D7FA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</w:p>
    <w:p w14:paraId="5FD158A0" w14:textId="142F3B85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000000"/>
          <w:sz w:val="20"/>
          <w:szCs w:val="20"/>
          <w:lang w:eastAsia="en-IN"/>
        </w:rPr>
      </w:pPr>
      <w:proofErr w:type="gramStart"/>
      <w:r w:rsidRPr="00EA635A">
        <w:rPr>
          <w:color w:val="000000"/>
          <w:sz w:val="20"/>
          <w:szCs w:val="20"/>
          <w:lang w:eastAsia="en-IN"/>
        </w:rPr>
        <w:t>Output :</w:t>
      </w:r>
      <w:proofErr w:type="gramEnd"/>
      <w:r w:rsidRPr="00EA635A">
        <w:rPr>
          <w:color w:val="000000"/>
          <w:sz w:val="20"/>
          <w:szCs w:val="20"/>
          <w:lang w:eastAsia="en-IN"/>
        </w:rPr>
        <w:t xml:space="preserve"> </w:t>
      </w:r>
    </w:p>
    <w:p w14:paraId="1F5A2CF9" w14:textId="77777777" w:rsidR="0039767A" w:rsidRPr="00EA635A" w:rsidRDefault="0039767A" w:rsidP="0039767A">
      <w:pPr>
        <w:widowControl/>
        <w:autoSpaceDE/>
        <w:autoSpaceDN/>
        <w:rPr>
          <w:color w:val="212121"/>
          <w:sz w:val="20"/>
          <w:szCs w:val="20"/>
          <w:shd w:val="clear" w:color="auto" w:fill="FFFFFF"/>
          <w:lang w:eastAsia="en-IN"/>
        </w:rPr>
      </w:pPr>
      <w:r w:rsidRPr="00EA635A">
        <w:rPr>
          <w:color w:val="212121"/>
          <w:sz w:val="20"/>
          <w:szCs w:val="20"/>
          <w:shd w:val="clear" w:color="auto" w:fill="FFFFFF"/>
          <w:lang w:eastAsia="en-IN"/>
        </w:rPr>
        <w:t>[0]</w:t>
      </w:r>
    </w:p>
    <w:p w14:paraId="730B14FC" w14:textId="701561BE" w:rsidR="0039767A" w:rsidRPr="00EA635A" w:rsidRDefault="0039767A" w:rsidP="0039767A">
      <w:pPr>
        <w:widowControl/>
        <w:shd w:val="clear" w:color="auto" w:fill="FFFFFE"/>
        <w:autoSpaceDE/>
        <w:autoSpaceDN/>
        <w:spacing w:line="285" w:lineRule="atLeast"/>
        <w:rPr>
          <w:color w:val="212121"/>
          <w:sz w:val="20"/>
          <w:szCs w:val="20"/>
          <w:shd w:val="clear" w:color="auto" w:fill="FFFFFF"/>
          <w:lang w:eastAsia="en-IN"/>
        </w:rPr>
      </w:pPr>
      <w:r w:rsidRPr="00EA635A">
        <w:rPr>
          <w:color w:val="212121"/>
          <w:sz w:val="20"/>
          <w:szCs w:val="20"/>
          <w:shd w:val="clear" w:color="auto" w:fill="FFFFFF"/>
          <w:lang w:eastAsia="en-IN"/>
        </w:rPr>
        <w:t>The news is Real</w:t>
      </w:r>
    </w:p>
    <w:p w14:paraId="7F53963A" w14:textId="77777777" w:rsidR="00C13B4B" w:rsidRPr="0039767A" w:rsidRDefault="00C13B4B" w:rsidP="0039767A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eastAsia="en-IN"/>
        </w:rPr>
      </w:pPr>
    </w:p>
    <w:p w14:paraId="3D3AF8C8" w14:textId="5CAFC168" w:rsidR="00024D35" w:rsidRPr="00EA635A" w:rsidRDefault="00EA635A" w:rsidP="00024D35">
      <w:pPr>
        <w:rPr>
          <w:b/>
          <w:bCs/>
          <w:sz w:val="28"/>
          <w:szCs w:val="28"/>
          <w:shd w:val="clear" w:color="auto" w:fill="FFFFFF"/>
        </w:rPr>
      </w:pPr>
      <w:r w:rsidRPr="00EA635A">
        <w:rPr>
          <w:b/>
          <w:bCs/>
          <w:sz w:val="28"/>
          <w:szCs w:val="28"/>
          <w:shd w:val="clear" w:color="auto" w:fill="FFFFFF"/>
        </w:rPr>
        <w:t>Description:</w:t>
      </w:r>
    </w:p>
    <w:p w14:paraId="5A0998E2" w14:textId="5D9B91DD" w:rsidR="00024D35" w:rsidRDefault="00EA635A" w:rsidP="00EA635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By collecting values from the </w:t>
      </w:r>
      <w:proofErr w:type="spellStart"/>
      <w:r>
        <w:rPr>
          <w:sz w:val="28"/>
          <w:szCs w:val="28"/>
        </w:rPr>
        <w:t>X_test</w:t>
      </w:r>
      <w:proofErr w:type="spellEnd"/>
      <w:r>
        <w:rPr>
          <w:sz w:val="28"/>
          <w:szCs w:val="28"/>
        </w:rPr>
        <w:t xml:space="preserve"> we predict the values. As per given data set if the prediction is 0 then the news is Real else the new is fake.</w:t>
      </w:r>
    </w:p>
    <w:p w14:paraId="3437B862" w14:textId="6CCA730D" w:rsidR="00EA635A" w:rsidRPr="00EA635A" w:rsidRDefault="00EA635A" w:rsidP="00EA635A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e can cross check the prediction value with </w:t>
      </w:r>
      <w:proofErr w:type="spellStart"/>
      <w:r>
        <w:rPr>
          <w:sz w:val="28"/>
          <w:szCs w:val="28"/>
        </w:rPr>
        <w:t>Y_test</w:t>
      </w:r>
      <w:proofErr w:type="spellEnd"/>
      <w:r>
        <w:rPr>
          <w:sz w:val="28"/>
          <w:szCs w:val="28"/>
        </w:rPr>
        <w:t>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</w:tblGrid>
      <w:tr w:rsidR="00A10D4B" w:rsidRPr="00E23351" w14:paraId="37345140" w14:textId="77777777" w:rsidTr="007F2BA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98305" w14:textId="77777777" w:rsidR="00A10D4B" w:rsidRPr="00E23351" w:rsidRDefault="00A10D4B" w:rsidP="007F2BA3">
            <w:pPr>
              <w:spacing w:line="300" w:lineRule="atLeast"/>
              <w:rPr>
                <w:sz w:val="20"/>
                <w:szCs w:val="20"/>
                <w:lang w:val="en-US"/>
              </w:rPr>
            </w:pPr>
          </w:p>
        </w:tc>
      </w:tr>
    </w:tbl>
    <w:p w14:paraId="6D1DD698" w14:textId="5CDA7D90" w:rsidR="00A10D4B" w:rsidRDefault="00A10D4B" w:rsidP="00A10D4B">
      <w:pPr>
        <w:rPr>
          <w:b/>
          <w:bCs/>
          <w:sz w:val="28"/>
          <w:szCs w:val="28"/>
        </w:rPr>
      </w:pPr>
    </w:p>
    <w:p w14:paraId="450FF559" w14:textId="104430BA" w:rsidR="00DA2B9A" w:rsidRDefault="00DA2B9A" w:rsidP="00A10D4B">
      <w:pPr>
        <w:rPr>
          <w:b/>
          <w:bCs/>
          <w:sz w:val="28"/>
          <w:szCs w:val="28"/>
        </w:rPr>
      </w:pPr>
    </w:p>
    <w:p w14:paraId="230DF76F" w14:textId="69DA2913" w:rsidR="00DA2B9A" w:rsidRDefault="00DA2B9A" w:rsidP="00A10D4B">
      <w:pPr>
        <w:rPr>
          <w:b/>
          <w:bCs/>
          <w:sz w:val="28"/>
          <w:szCs w:val="28"/>
        </w:rPr>
      </w:pPr>
    </w:p>
    <w:p w14:paraId="7166B03D" w14:textId="77777777" w:rsidR="00DA2B9A" w:rsidRPr="00414BAE" w:rsidRDefault="00DA2B9A" w:rsidP="00A10D4B">
      <w:pPr>
        <w:rPr>
          <w:b/>
          <w:bCs/>
          <w:sz w:val="28"/>
          <w:szCs w:val="28"/>
        </w:rPr>
      </w:pPr>
    </w:p>
    <w:p w14:paraId="2CBE76F6" w14:textId="77777777" w:rsidR="00A10D4B" w:rsidRDefault="00A10D4B" w:rsidP="00A10D4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Conclusion</w:t>
      </w:r>
    </w:p>
    <w:p w14:paraId="474A07C9" w14:textId="69F7FA69" w:rsidR="00A10D4B" w:rsidRDefault="00A10D4B" w:rsidP="00A10D4B">
      <w:pPr>
        <w:rPr>
          <w:b/>
          <w:bCs/>
          <w:sz w:val="28"/>
          <w:szCs w:val="28"/>
        </w:rPr>
      </w:pPr>
    </w:p>
    <w:p w14:paraId="7A5418E3" w14:textId="77777777" w:rsidR="00EA635A" w:rsidRDefault="00EA635A" w:rsidP="00EA635A">
      <w:pPr>
        <w:jc w:val="both"/>
        <w:rPr>
          <w:sz w:val="28"/>
          <w:szCs w:val="28"/>
        </w:rPr>
      </w:pPr>
      <w:r>
        <w:rPr>
          <w:sz w:val="28"/>
          <w:szCs w:val="28"/>
        </w:rPr>
        <w:t>Here in this project, we are going to know whether the news is real or fake.</w:t>
      </w:r>
    </w:p>
    <w:p w14:paraId="7E1977CB" w14:textId="50A6D9D7" w:rsidR="00A10D4B" w:rsidRPr="00EA635A" w:rsidRDefault="00EA635A" w:rsidP="00EA635A">
      <w:pPr>
        <w:jc w:val="both"/>
        <w:rPr>
          <w:sz w:val="32"/>
          <w:szCs w:val="32"/>
        </w:rPr>
      </w:pPr>
      <w:r>
        <w:rPr>
          <w:sz w:val="28"/>
          <w:szCs w:val="28"/>
        </w:rPr>
        <w:t xml:space="preserve"> Using stemming</w:t>
      </w:r>
      <w:r w:rsidR="00DA2B9A">
        <w:rPr>
          <w:sz w:val="28"/>
          <w:szCs w:val="28"/>
        </w:rPr>
        <w:t xml:space="preserve">, vectorization </w:t>
      </w:r>
      <w:r>
        <w:rPr>
          <w:sz w:val="28"/>
          <w:szCs w:val="28"/>
        </w:rPr>
        <w:t xml:space="preserve"> approach to get accurate data instead of unwanted data make our work easier.</w:t>
      </w:r>
      <w:bookmarkStart w:id="0" w:name="_GoBack"/>
      <w:bookmarkEnd w:id="0"/>
      <w:r>
        <w:rPr>
          <w:sz w:val="28"/>
          <w:szCs w:val="28"/>
        </w:rPr>
        <w:t xml:space="preserve"> Then by using Logistic Regression we will find whether the data given is fake or real by building a proper predictive system.</w:t>
      </w:r>
    </w:p>
    <w:p w14:paraId="3215956B" w14:textId="77777777" w:rsidR="00A10D4B" w:rsidRPr="0061494C" w:rsidRDefault="00A10D4B" w:rsidP="00A10D4B">
      <w:pPr>
        <w:shd w:val="clear" w:color="auto" w:fill="FFFFFE"/>
        <w:spacing w:line="285" w:lineRule="atLeast"/>
        <w:rPr>
          <w:rFonts w:ascii="Courier New" w:hAnsi="Courier New" w:cs="Courier New"/>
          <w:b/>
          <w:bCs/>
          <w:color w:val="000000" w:themeColor="text1"/>
          <w:sz w:val="21"/>
          <w:szCs w:val="21"/>
          <w:lang w:eastAsia="en-IN"/>
        </w:rPr>
      </w:pPr>
    </w:p>
    <w:p w14:paraId="0111E84A" w14:textId="77777777" w:rsidR="00A10D4B" w:rsidRDefault="00A10D4B" w:rsidP="00A10D4B">
      <w:pPr>
        <w:rPr>
          <w:b/>
          <w:bCs/>
          <w:sz w:val="28"/>
          <w:szCs w:val="28"/>
        </w:rPr>
      </w:pPr>
    </w:p>
    <w:p w14:paraId="27091E20" w14:textId="77777777" w:rsidR="00A10D4B" w:rsidRDefault="00A10D4B" w:rsidP="00A10D4B">
      <w:pPr>
        <w:rPr>
          <w:b/>
          <w:bCs/>
          <w:sz w:val="28"/>
          <w:szCs w:val="28"/>
        </w:rPr>
      </w:pPr>
    </w:p>
    <w:p w14:paraId="23D570CB" w14:textId="77777777" w:rsidR="00A10D4B" w:rsidRDefault="00A10D4B" w:rsidP="00A10D4B">
      <w:pPr>
        <w:rPr>
          <w:b/>
          <w:bCs/>
          <w:sz w:val="28"/>
          <w:szCs w:val="28"/>
        </w:rPr>
      </w:pPr>
    </w:p>
    <w:p w14:paraId="4E54DF71" w14:textId="77777777" w:rsidR="00A10D4B" w:rsidRPr="0022260E" w:rsidRDefault="00A10D4B" w:rsidP="00A10D4B">
      <w:pPr>
        <w:rPr>
          <w:b/>
          <w:bCs/>
          <w:sz w:val="28"/>
          <w:szCs w:val="28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306"/>
      </w:tblGrid>
      <w:tr w:rsidR="00A10D4B" w:rsidRPr="00E23351" w14:paraId="57B9EBD3" w14:textId="77777777" w:rsidTr="007F2BA3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CE362" w14:textId="77777777" w:rsidR="00A10D4B" w:rsidRPr="00E23351" w:rsidRDefault="00A10D4B" w:rsidP="007F2BA3">
            <w:pPr>
              <w:spacing w:line="300" w:lineRule="atLeast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BE2FE" w14:textId="77777777" w:rsidR="00A10D4B" w:rsidRPr="00E51E53" w:rsidRDefault="00A10D4B" w:rsidP="007F2BA3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US"/>
              </w:rPr>
            </w:pPr>
          </w:p>
          <w:p w14:paraId="21C0138D" w14:textId="77777777" w:rsidR="00A10D4B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60BAC3A4" w14:textId="77777777" w:rsidR="00A10D4B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  <w:p w14:paraId="77F045FD" w14:textId="77777777" w:rsidR="00A10D4B" w:rsidRPr="00E23351" w:rsidRDefault="00A10D4B" w:rsidP="007F2BA3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US"/>
              </w:rPr>
            </w:pPr>
          </w:p>
        </w:tc>
      </w:tr>
    </w:tbl>
    <w:p w14:paraId="1298F3AB" w14:textId="77777777" w:rsidR="00A10D4B" w:rsidRPr="006F17E0" w:rsidRDefault="00A10D4B" w:rsidP="00A10D4B">
      <w:pPr>
        <w:rPr>
          <w:rFonts w:asciiTheme="majorHAnsi" w:hAnsiTheme="majorHAnsi" w:cstheme="majorHAnsi"/>
          <w:b/>
          <w:color w:val="000000"/>
          <w:sz w:val="28"/>
          <w:szCs w:val="28"/>
        </w:rPr>
      </w:pPr>
    </w:p>
    <w:p w14:paraId="02DD67E1" w14:textId="2586304D" w:rsidR="004E36C8" w:rsidRPr="00A10D4B" w:rsidRDefault="004E36C8" w:rsidP="00A10D4B"/>
    <w:sectPr w:rsidR="004E36C8" w:rsidRPr="00A10D4B" w:rsidSect="00DF448B">
      <w:headerReference w:type="default" r:id="rId7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CD6478" w14:textId="77777777" w:rsidR="00E61A0E" w:rsidRDefault="00E61A0E" w:rsidP="00DF448B">
      <w:r>
        <w:separator/>
      </w:r>
    </w:p>
  </w:endnote>
  <w:endnote w:type="continuationSeparator" w:id="0">
    <w:p w14:paraId="39E8954E" w14:textId="77777777" w:rsidR="00E61A0E" w:rsidRDefault="00E61A0E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default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colab-code-font-family)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4697A3" w14:textId="77777777" w:rsidR="00E61A0E" w:rsidRDefault="00E61A0E" w:rsidP="00DF448B">
      <w:r>
        <w:separator/>
      </w:r>
    </w:p>
  </w:footnote>
  <w:footnote w:type="continuationSeparator" w:id="0">
    <w:p w14:paraId="4EDA3B72" w14:textId="77777777" w:rsidR="00E61A0E" w:rsidRDefault="00E61A0E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  <w:lang w:val="en-US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 w15:restartNumberingAfterBreak="0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ewsLA0NTY3NDZX0lEKTi0uzszPAykwqwUAdnVwnywAAAA="/>
  </w:docVars>
  <w:rsids>
    <w:rsidRoot w:val="004E36C8"/>
    <w:rsid w:val="00024D35"/>
    <w:rsid w:val="0003732E"/>
    <w:rsid w:val="000820F3"/>
    <w:rsid w:val="000D1D81"/>
    <w:rsid w:val="00102BD5"/>
    <w:rsid w:val="0014669F"/>
    <w:rsid w:val="00151C8E"/>
    <w:rsid w:val="001542C2"/>
    <w:rsid w:val="001A18E9"/>
    <w:rsid w:val="001A1E6B"/>
    <w:rsid w:val="001E74D6"/>
    <w:rsid w:val="001E7E71"/>
    <w:rsid w:val="00235F7C"/>
    <w:rsid w:val="0025239C"/>
    <w:rsid w:val="00290550"/>
    <w:rsid w:val="002A4152"/>
    <w:rsid w:val="002D24E7"/>
    <w:rsid w:val="0039767A"/>
    <w:rsid w:val="003B23F5"/>
    <w:rsid w:val="004E36C8"/>
    <w:rsid w:val="00505673"/>
    <w:rsid w:val="00533BDA"/>
    <w:rsid w:val="0053437C"/>
    <w:rsid w:val="005C0306"/>
    <w:rsid w:val="006840F7"/>
    <w:rsid w:val="006B48CC"/>
    <w:rsid w:val="006C44D9"/>
    <w:rsid w:val="0070295A"/>
    <w:rsid w:val="00715165"/>
    <w:rsid w:val="007826FF"/>
    <w:rsid w:val="00792052"/>
    <w:rsid w:val="00884FEA"/>
    <w:rsid w:val="008958A0"/>
    <w:rsid w:val="008F4329"/>
    <w:rsid w:val="008F7F6B"/>
    <w:rsid w:val="00907D38"/>
    <w:rsid w:val="00937F66"/>
    <w:rsid w:val="00954770"/>
    <w:rsid w:val="0097235B"/>
    <w:rsid w:val="00A10D4B"/>
    <w:rsid w:val="00A422E3"/>
    <w:rsid w:val="00AA318B"/>
    <w:rsid w:val="00AC1E60"/>
    <w:rsid w:val="00B16A5B"/>
    <w:rsid w:val="00B4240B"/>
    <w:rsid w:val="00B67D5E"/>
    <w:rsid w:val="00B7240D"/>
    <w:rsid w:val="00BE1067"/>
    <w:rsid w:val="00C13B4B"/>
    <w:rsid w:val="00C25519"/>
    <w:rsid w:val="00C4470C"/>
    <w:rsid w:val="00C53DAE"/>
    <w:rsid w:val="00D95A75"/>
    <w:rsid w:val="00DA2B9A"/>
    <w:rsid w:val="00DE0754"/>
    <w:rsid w:val="00DF448B"/>
    <w:rsid w:val="00E24342"/>
    <w:rsid w:val="00E61A0E"/>
    <w:rsid w:val="00EA635A"/>
    <w:rsid w:val="00ED69F1"/>
    <w:rsid w:val="00F71DA0"/>
    <w:rsid w:val="00FA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  <w15:docId w15:val="{D8013861-379C-4B23-93E3-1743B9046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3B4B"/>
    <w:rPr>
      <w:rFonts w:ascii="Times New Roman" w:eastAsia="Times New Roman" w:hAnsi="Times New Roman" w:cs="Times New Roman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0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8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0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2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8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31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6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5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2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7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9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0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8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4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5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3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2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9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3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02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7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3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1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1690</Words>
  <Characters>963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/>
  <LinksUpToDate>false</LinksUpToDate>
  <CharactersWithSpaces>1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Jaswanth G</cp:lastModifiedBy>
  <cp:revision>5</cp:revision>
  <cp:lastPrinted>2021-03-01T13:44:00Z</cp:lastPrinted>
  <dcterms:created xsi:type="dcterms:W3CDTF">2021-04-28T11:30:00Z</dcterms:created>
  <dcterms:modified xsi:type="dcterms:W3CDTF">2021-05-02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